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097C" w14:textId="501671E1" w:rsidR="00E72AA5" w:rsidRPr="00E72AA5" w:rsidRDefault="00990729" w:rsidP="00990729">
      <w:pPr>
        <w:pStyle w:val="Heading1"/>
      </w:pPr>
      <w:r>
        <w:t xml:space="preserve">Presenter Proposal </w:t>
      </w:r>
      <w:r w:rsidR="003926B0">
        <w:t>S</w:t>
      </w:r>
      <w:r>
        <w:t>ubmission</w:t>
      </w:r>
      <w:r w:rsidR="00E72AA5">
        <w:t xml:space="preserve"> </w:t>
      </w:r>
    </w:p>
    <w:p w14:paraId="4078B6DB" w14:textId="0594112A" w:rsidR="001E31D6" w:rsidRDefault="595539E5" w:rsidP="51F31C87">
      <w:bookmarkStart w:id="0" w:name="_Hlk114062285"/>
      <w:bookmarkStart w:id="1" w:name="_Hlk114062091"/>
      <w:r>
        <w:t>Thank you for</w:t>
      </w:r>
      <w:r w:rsidR="0C99C775">
        <w:t xml:space="preserve"> your</w:t>
      </w:r>
      <w:r>
        <w:t xml:space="preserve"> </w:t>
      </w:r>
      <w:r w:rsidR="50D193C5">
        <w:t xml:space="preserve">interest in </w:t>
      </w:r>
      <w:r w:rsidR="305C6E33">
        <w:t>present</w:t>
      </w:r>
      <w:r w:rsidR="29D76F61">
        <w:t>ing as part of a BACP event or resource</w:t>
      </w:r>
      <w:r w:rsidR="305C6E33">
        <w:t>. We</w:t>
      </w:r>
      <w:r w:rsidR="319551E3">
        <w:t xml:space="preserve">’ll </w:t>
      </w:r>
      <w:r w:rsidR="234FEADA">
        <w:t>r</w:t>
      </w:r>
      <w:r w:rsidR="305C6E33">
        <w:t xml:space="preserve">eview your </w:t>
      </w:r>
      <w:r w:rsidR="2E1971C6">
        <w:t>proposal form</w:t>
      </w:r>
      <w:r w:rsidR="305C6E33">
        <w:t xml:space="preserve"> and</w:t>
      </w:r>
      <w:r w:rsidR="26C6D16C">
        <w:t xml:space="preserve"> </w:t>
      </w:r>
      <w:r w:rsidR="00D317C0">
        <w:t xml:space="preserve">make a decision </w:t>
      </w:r>
      <w:r w:rsidR="305C6E33">
        <w:t xml:space="preserve">based on your preferences for </w:t>
      </w:r>
      <w:r w:rsidR="49FA6211">
        <w:t>style and type</w:t>
      </w:r>
      <w:r w:rsidR="305C6E33">
        <w:t xml:space="preserve"> of resource, proposed learning </w:t>
      </w:r>
      <w:r w:rsidR="6BFF1F10">
        <w:t>topic</w:t>
      </w:r>
      <w:r w:rsidR="04195F6D">
        <w:t>,</w:t>
      </w:r>
      <w:r w:rsidR="00C633D1">
        <w:t xml:space="preserve"> </w:t>
      </w:r>
      <w:r w:rsidR="296CA8F6" w:rsidRPr="00C451D9">
        <w:t>event or learning resource</w:t>
      </w:r>
      <w:r w:rsidR="0079085F">
        <w:t xml:space="preserve"> theme</w:t>
      </w:r>
      <w:r w:rsidR="296CA8F6" w:rsidRPr="00C451D9">
        <w:t>, target audience, session or presentation requirements and other applications received.</w:t>
      </w:r>
    </w:p>
    <w:p w14:paraId="50838939" w14:textId="0F52D8C4" w:rsidR="51F31C87" w:rsidRDefault="51F31C87" w:rsidP="51F31C87">
      <w:pPr>
        <w:rPr>
          <w:rFonts w:ascii="Aller" w:eastAsia="Aller" w:hAnsi="Aller" w:cs="Aller"/>
          <w:color w:val="0078D4"/>
          <w:sz w:val="24"/>
          <w:szCs w:val="24"/>
          <w:u w:val="single"/>
        </w:rPr>
      </w:pPr>
    </w:p>
    <w:p w14:paraId="283EABE2" w14:textId="157BF6FE" w:rsidR="305C6E33" w:rsidRDefault="305C6E33" w:rsidP="0075608D">
      <w:pPr>
        <w:pStyle w:val="Heading5"/>
        <w:spacing w:after="0"/>
      </w:pPr>
      <w:r>
        <w:t xml:space="preserve">We’ll be in touch within </w:t>
      </w:r>
      <w:r w:rsidR="207A2814">
        <w:t>28 days to</w:t>
      </w:r>
      <w:r>
        <w:t xml:space="preserve"> confirm whether w</w:t>
      </w:r>
      <w:r w:rsidR="4CE5A99D">
        <w:t>e’</w:t>
      </w:r>
      <w:r>
        <w:t>d like to proceed with you</w:t>
      </w:r>
      <w:r w:rsidR="007D702A">
        <w:t>r proposal</w:t>
      </w:r>
      <w:r w:rsidR="00104580">
        <w:t xml:space="preserve"> </w:t>
      </w:r>
      <w:r w:rsidR="45E7F46F">
        <w:t>or ask permission to keep your proposal form for 12 month</w:t>
      </w:r>
      <w:r w:rsidR="379E5CC7">
        <w:t>s</w:t>
      </w:r>
      <w:r w:rsidR="45E7F46F">
        <w:t xml:space="preserve"> for</w:t>
      </w:r>
      <w:r w:rsidR="1EC5265D">
        <w:t xml:space="preserve"> future</w:t>
      </w:r>
      <w:r w:rsidR="1D06BC21">
        <w:t xml:space="preserve"> resource</w:t>
      </w:r>
      <w:r w:rsidR="45E7F46F">
        <w:t xml:space="preserve"> opportunities</w:t>
      </w:r>
      <w:r w:rsidR="00C633D1">
        <w:t>.</w:t>
      </w:r>
    </w:p>
    <w:p w14:paraId="62D1F135" w14:textId="2E670329" w:rsidR="00E72AA5" w:rsidRDefault="00990729" w:rsidP="001C5617">
      <w:pPr>
        <w:pStyle w:val="Heading3"/>
      </w:pPr>
      <w:r>
        <w:br/>
        <w:t>Personal details (please fill in you details next to the wording)</w:t>
      </w:r>
    </w:p>
    <w:bookmarkEnd w:id="0"/>
    <w:p w14:paraId="2E30F0E1" w14:textId="6B3FEA43" w:rsidR="1B77D70D" w:rsidRDefault="1B77D70D" w:rsidP="1B77D70D">
      <w:pPr>
        <w:pStyle w:val="BodyText"/>
        <w:spacing w:after="0"/>
        <w:rPr>
          <w:b/>
          <w:bCs/>
          <w:noProof/>
        </w:rPr>
      </w:pPr>
    </w:p>
    <w:p w14:paraId="421E27AE" w14:textId="3967E911" w:rsidR="000B165D" w:rsidRDefault="00990729" w:rsidP="00694C77">
      <w:pPr>
        <w:pStyle w:val="BodyText"/>
        <w:spacing w:after="0"/>
        <w:rPr>
          <w:b/>
          <w:bCs/>
          <w:noProof/>
        </w:rPr>
      </w:pPr>
      <w:r w:rsidRPr="73B91AF5">
        <w:rPr>
          <w:b/>
          <w:bCs/>
          <w:noProof/>
        </w:rPr>
        <w:t>Full name:</w:t>
      </w:r>
    </w:p>
    <w:p w14:paraId="7BBCB8D7" w14:textId="77777777" w:rsidR="00152D66" w:rsidRDefault="00152D66" w:rsidP="00694C77">
      <w:pPr>
        <w:pStyle w:val="BodyText"/>
        <w:spacing w:after="0"/>
      </w:pPr>
    </w:p>
    <w:p w14:paraId="16AC7CF1" w14:textId="0D74CD1A" w:rsidR="1B77D70D" w:rsidRDefault="1B77D70D" w:rsidP="1B77D70D">
      <w:pPr>
        <w:pStyle w:val="BodyText"/>
        <w:spacing w:after="0"/>
      </w:pPr>
    </w:p>
    <w:p w14:paraId="7B98BC78" w14:textId="7B592326" w:rsidR="3175C256" w:rsidRDefault="3175C256" w:rsidP="1B77D70D">
      <w:pPr>
        <w:pStyle w:val="BodyText"/>
        <w:spacing w:after="0"/>
      </w:pPr>
      <w:r w:rsidRPr="1B77D70D">
        <w:rPr>
          <w:b/>
          <w:bCs/>
        </w:rPr>
        <w:t>Date of submission:</w:t>
      </w:r>
    </w:p>
    <w:p w14:paraId="5DB05D68" w14:textId="49502528" w:rsidR="1B77D70D" w:rsidRDefault="1B77D70D" w:rsidP="1B77D70D">
      <w:pPr>
        <w:pStyle w:val="BodyText"/>
        <w:spacing w:after="0"/>
      </w:pPr>
    </w:p>
    <w:p w14:paraId="73957B8C" w14:textId="77777777" w:rsidR="00152D66" w:rsidRDefault="00990729" w:rsidP="00694C77">
      <w:pPr>
        <w:pStyle w:val="BodyText"/>
        <w:spacing w:after="0"/>
      </w:pPr>
      <w:r>
        <w:br/>
      </w:r>
      <w:r w:rsidRPr="73B91AF5">
        <w:rPr>
          <w:b/>
          <w:bCs/>
          <w:noProof/>
        </w:rPr>
        <w:t>Email address:</w:t>
      </w:r>
      <w:r>
        <w:br/>
      </w:r>
    </w:p>
    <w:p w14:paraId="61632A51" w14:textId="77777777" w:rsidR="00152D66" w:rsidRDefault="00990729" w:rsidP="00694C77">
      <w:pPr>
        <w:pStyle w:val="BodyText"/>
        <w:spacing w:after="0"/>
      </w:pPr>
      <w:r>
        <w:br/>
      </w:r>
      <w:r w:rsidRPr="73B91AF5">
        <w:rPr>
          <w:b/>
          <w:bCs/>
          <w:noProof/>
        </w:rPr>
        <w:t>Telephone number:</w:t>
      </w:r>
      <w:r>
        <w:br/>
      </w:r>
    </w:p>
    <w:p w14:paraId="2CCA778A" w14:textId="77777777" w:rsidR="00152D66" w:rsidRDefault="00990729" w:rsidP="00694C77">
      <w:pPr>
        <w:pStyle w:val="BodyText"/>
        <w:spacing w:after="0"/>
      </w:pPr>
      <w:r>
        <w:br/>
      </w:r>
      <w:r w:rsidRPr="73B91AF5">
        <w:rPr>
          <w:b/>
          <w:bCs/>
          <w:noProof/>
        </w:rPr>
        <w:t xml:space="preserve">Website (if applicable): </w:t>
      </w:r>
      <w:r>
        <w:br/>
      </w:r>
    </w:p>
    <w:p w14:paraId="5B541D9F" w14:textId="77777777" w:rsidR="00152D66" w:rsidRDefault="00990729" w:rsidP="00694C77">
      <w:pPr>
        <w:pStyle w:val="BodyText"/>
        <w:spacing w:after="0"/>
      </w:pPr>
      <w:r>
        <w:br/>
      </w:r>
      <w:r w:rsidRPr="73B91AF5">
        <w:rPr>
          <w:b/>
          <w:bCs/>
          <w:noProof/>
        </w:rPr>
        <w:t xml:space="preserve">Membership number: </w:t>
      </w:r>
      <w:r>
        <w:br/>
      </w:r>
    </w:p>
    <w:p w14:paraId="7F675DE4" w14:textId="6E58AF90" w:rsidR="00B60AE2" w:rsidRDefault="00990729" w:rsidP="00694C77">
      <w:pPr>
        <w:pStyle w:val="BodyText"/>
        <w:spacing w:after="0"/>
        <w:rPr>
          <w:b/>
          <w:bCs/>
          <w:noProof/>
        </w:rPr>
      </w:pPr>
      <w:r>
        <w:br/>
      </w:r>
      <w:r w:rsidRPr="73B91AF5">
        <w:rPr>
          <w:b/>
          <w:bCs/>
          <w:noProof/>
        </w:rPr>
        <w:t>Organisation (if applicable):</w:t>
      </w:r>
    </w:p>
    <w:p w14:paraId="75265FB9" w14:textId="77777777" w:rsidR="00152D66" w:rsidRDefault="00152D66" w:rsidP="001C5617"/>
    <w:p w14:paraId="280C1939" w14:textId="277DCDB5" w:rsidR="1B77D70D" w:rsidRDefault="1B77D70D"/>
    <w:p w14:paraId="6CF2C860" w14:textId="38FDFC3E" w:rsidR="00CD1086" w:rsidRDefault="00CD1086">
      <w:r w:rsidRPr="73B91AF5">
        <w:rPr>
          <w:b/>
          <w:bCs/>
          <w:noProof/>
        </w:rPr>
        <w:t>Settings you work in:</w:t>
      </w:r>
      <w:r>
        <w:br/>
      </w:r>
    </w:p>
    <w:p w14:paraId="4CF6469D" w14:textId="35335F89" w:rsidR="1B77D70D" w:rsidRDefault="1B77D70D"/>
    <w:p w14:paraId="26E67C07" w14:textId="77777777" w:rsidR="00697D0D" w:rsidRDefault="00697D0D"/>
    <w:p w14:paraId="773B2751" w14:textId="79CFD17C" w:rsidR="1B77D70D" w:rsidRDefault="1B77D70D"/>
    <w:p w14:paraId="71A7D3A3" w14:textId="2DC61D0C" w:rsidR="00313F2C" w:rsidRDefault="00152D66" w:rsidP="001C5617">
      <w:pPr>
        <w:rPr>
          <w:rStyle w:val="ui-provider"/>
        </w:rPr>
      </w:pPr>
      <w:r w:rsidRPr="00152D66">
        <w:rPr>
          <w:b/>
          <w:bCs/>
        </w:rPr>
        <w:t>Pronouns</w:t>
      </w:r>
      <w:r w:rsidR="00990729">
        <w:br/>
      </w:r>
      <w:r w:rsidR="009A18F9">
        <w:rPr>
          <w:rStyle w:val="ui-provider"/>
        </w:rPr>
        <w:t xml:space="preserve">Correct use of pronouns (“I”, “they”, “she”, “he”, “we”, “hers”) is important to us at BACP and </w:t>
      </w:r>
      <w:r w:rsidR="009A18F9">
        <w:rPr>
          <w:rStyle w:val="ui-provider"/>
        </w:rPr>
        <w:lastRenderedPageBreak/>
        <w:t xml:space="preserve">helps ensure that our colleagues, volunteers, and presenters feel included. We recognise that people have different gender identities and pronoun preferences. As part of our equality, diversity, and inclusion commitments, we want to ensure that BACP events are welcoming and inclusive. </w:t>
      </w:r>
    </w:p>
    <w:p w14:paraId="11E5D2DE" w14:textId="77777777" w:rsidR="00313F2C" w:rsidRDefault="00313F2C" w:rsidP="001C5617">
      <w:pPr>
        <w:rPr>
          <w:rStyle w:val="ui-provider"/>
        </w:rPr>
      </w:pPr>
    </w:p>
    <w:p w14:paraId="6AAD66FB" w14:textId="4E6EF625" w:rsidR="00D777C4" w:rsidRDefault="009A18F9" w:rsidP="001C5617">
      <w:r>
        <w:rPr>
          <w:rStyle w:val="ui-provider"/>
        </w:rPr>
        <w:t>If you feel comfortable to share your pronouns, please can you confirm what they are below. During the event, they will be displayed alongside your name to ensure delegates refer to</w:t>
      </w:r>
      <w:r w:rsidR="0048065B">
        <w:rPr>
          <w:rStyle w:val="ui-provider"/>
        </w:rPr>
        <w:t xml:space="preserve"> </w:t>
      </w:r>
      <w:r>
        <w:rPr>
          <w:rStyle w:val="ui-provider"/>
        </w:rPr>
        <w:t>individuals using correct pronouns</w:t>
      </w:r>
      <w:r w:rsidR="00E12954">
        <w:rPr>
          <w:rStyle w:val="ui-provider"/>
        </w:rPr>
        <w:t>.</w:t>
      </w:r>
      <w:r w:rsidR="00990729">
        <w:br/>
      </w:r>
    </w:p>
    <w:p w14:paraId="09ECF830" w14:textId="06AAA3CC" w:rsidR="004228D2" w:rsidRPr="0022226D" w:rsidRDefault="0022226D" w:rsidP="00F52A80">
      <w:pPr>
        <w:pStyle w:val="BodyText"/>
        <w:spacing w:after="0"/>
        <w:rPr>
          <w:b/>
          <w:bCs/>
          <w:noProof/>
        </w:rPr>
      </w:pPr>
      <w:r>
        <w:rPr>
          <w:b/>
          <w:bCs/>
          <w:noProof/>
        </w:rPr>
        <w:t>Pronouns</w:t>
      </w:r>
      <w:r w:rsidR="00BD3303">
        <w:rPr>
          <w:b/>
          <w:bCs/>
          <w:noProof/>
        </w:rPr>
        <w:t xml:space="preserve"> (optional)</w:t>
      </w:r>
      <w:r>
        <w:rPr>
          <w:b/>
          <w:bCs/>
          <w:noProof/>
        </w:rPr>
        <w:t>:</w:t>
      </w:r>
    </w:p>
    <w:p w14:paraId="7F432EB9" w14:textId="0586491E" w:rsidR="00990729" w:rsidRPr="00D777C4" w:rsidRDefault="00990729" w:rsidP="00F52A80">
      <w:pPr>
        <w:pStyle w:val="BodyText"/>
        <w:spacing w:after="0"/>
      </w:pPr>
      <w:r>
        <w:br/>
      </w:r>
      <w:bookmarkEnd w:id="1"/>
    </w:p>
    <w:p w14:paraId="4F6459C1" w14:textId="14D9639E" w:rsidR="00990729" w:rsidRDefault="00990729" w:rsidP="001C5617">
      <w:pPr>
        <w:pStyle w:val="Heading3"/>
      </w:pPr>
      <w:bookmarkStart w:id="2" w:name="_Hlk114062393"/>
      <w:r>
        <w:t>Session information</w:t>
      </w:r>
    </w:p>
    <w:bookmarkEnd w:id="2"/>
    <w:p w14:paraId="4F473AB9" w14:textId="1FB72C39" w:rsidR="00FE5846" w:rsidRDefault="00990729" w:rsidP="1B77D70D">
      <w:pPr>
        <w:pStyle w:val="BodyText"/>
        <w:rPr>
          <w:b/>
          <w:bCs/>
          <w:noProof/>
        </w:rPr>
      </w:pPr>
      <w:r>
        <w:br/>
      </w:r>
      <w:r w:rsidR="269FCE9F" w:rsidRPr="2782EC88">
        <w:rPr>
          <w:b/>
          <w:bCs/>
          <w:noProof/>
        </w:rPr>
        <w:t>A. Session title:</w:t>
      </w:r>
      <w:r>
        <w:br/>
      </w:r>
    </w:p>
    <w:p w14:paraId="1C44DB79" w14:textId="6B8C97F2" w:rsidR="00FE5846" w:rsidRDefault="269FCE9F" w:rsidP="1B77D70D">
      <w:pPr>
        <w:pStyle w:val="BodyText"/>
        <w:rPr>
          <w:noProof/>
        </w:rPr>
      </w:pPr>
      <w:r w:rsidRPr="2782EC88">
        <w:rPr>
          <w:b/>
          <w:bCs/>
          <w:noProof/>
        </w:rPr>
        <w:t>B. Session aims (</w:t>
      </w:r>
      <w:r w:rsidR="6473FF0E" w:rsidRPr="00C633D1">
        <w:rPr>
          <w:rStyle w:val="normaltextrun"/>
          <w:rFonts w:ascii="Trebuchet MS" w:hAnsi="Trebuchet MS"/>
          <w:b/>
          <w:bCs/>
          <w:color w:val="000000" w:themeColor="text1"/>
          <w:u w:val="single"/>
          <w:lang w:val="en-US"/>
        </w:rPr>
        <w:t>In no more than 200 words, provide a summary about your session along with session aims</w:t>
      </w:r>
      <w:r w:rsidRPr="00C633D1">
        <w:rPr>
          <w:b/>
          <w:bCs/>
          <w:noProof/>
          <w:color w:val="000000" w:themeColor="text1"/>
        </w:rPr>
        <w:t>):</w:t>
      </w:r>
    </w:p>
    <w:p w14:paraId="5FFF3A4D" w14:textId="0BAE0A11" w:rsidR="00FE5846" w:rsidRDefault="00990729" w:rsidP="00990729">
      <w:pPr>
        <w:pStyle w:val="BodyText"/>
        <w:rPr>
          <w:rStyle w:val="eop"/>
          <w:rFonts w:ascii="Trebuchet MS" w:hAnsi="Trebuchet MS"/>
          <w:color w:val="000000" w:themeColor="text1"/>
          <w:sz w:val="20"/>
          <w:szCs w:val="20"/>
        </w:rPr>
      </w:pPr>
      <w:r>
        <w:br/>
      </w:r>
      <w:r w:rsidR="6473FF0E" w:rsidRPr="2782EC88">
        <w:rPr>
          <w:b/>
          <w:bCs/>
          <w:noProof/>
        </w:rPr>
        <w:t xml:space="preserve">C: Learning </w:t>
      </w:r>
      <w:r w:rsidR="6473FF0E" w:rsidRPr="00C633D1">
        <w:rPr>
          <w:b/>
          <w:bCs/>
          <w:noProof/>
          <w:color w:val="000000" w:themeColor="text1"/>
        </w:rPr>
        <w:t>o</w:t>
      </w:r>
      <w:r w:rsidR="2901C65D" w:rsidRPr="00C633D1">
        <w:rPr>
          <w:b/>
          <w:bCs/>
          <w:noProof/>
          <w:color w:val="000000" w:themeColor="text1"/>
        </w:rPr>
        <w:t>utcomes</w:t>
      </w:r>
      <w:r w:rsidR="6473FF0E" w:rsidRPr="00C633D1">
        <w:rPr>
          <w:b/>
          <w:bCs/>
          <w:noProof/>
          <w:color w:val="000000" w:themeColor="text1"/>
        </w:rPr>
        <w:t xml:space="preserve"> (</w:t>
      </w:r>
      <w:r w:rsidR="6473FF0E" w:rsidRPr="00C633D1">
        <w:rPr>
          <w:rStyle w:val="normaltextrun"/>
          <w:rFonts w:ascii="Trebuchet MS" w:hAnsi="Trebuchet MS"/>
          <w:b/>
          <w:bCs/>
          <w:color w:val="000000" w:themeColor="text1"/>
          <w:u w:val="single"/>
          <w:lang w:val="en-US"/>
        </w:rPr>
        <w:t>outline between three and five learning outcomes members can take away from your session):</w:t>
      </w:r>
      <w:r w:rsidR="6473FF0E" w:rsidRPr="00C633D1">
        <w:rPr>
          <w:rStyle w:val="eop"/>
          <w:rFonts w:ascii="Trebuchet MS" w:hAnsi="Trebuchet MS"/>
          <w:color w:val="000000" w:themeColor="text1"/>
          <w:sz w:val="20"/>
          <w:szCs w:val="20"/>
        </w:rPr>
        <w:t> </w:t>
      </w:r>
      <w:r>
        <w:br/>
      </w:r>
    </w:p>
    <w:p w14:paraId="40B49722" w14:textId="53E4AC7E" w:rsidR="1B77D70D" w:rsidRDefault="1B77D70D" w:rsidP="1B77D70D">
      <w:pPr>
        <w:pStyle w:val="BodyText"/>
      </w:pPr>
    </w:p>
    <w:p w14:paraId="69D32962" w14:textId="4F3C8676" w:rsidR="00FE5846" w:rsidRDefault="00FE5846" w:rsidP="001C5617">
      <w:pPr>
        <w:pStyle w:val="Heading3"/>
        <w:rPr>
          <w:noProof/>
        </w:rPr>
      </w:pPr>
      <w:r>
        <w:rPr>
          <w:noProof/>
        </w:rPr>
        <w:t>Session type</w:t>
      </w:r>
    </w:p>
    <w:p w14:paraId="44725BAD" w14:textId="3158F8AA" w:rsidR="00FE5846" w:rsidRPr="006503CF" w:rsidRDefault="6473FF0E" w:rsidP="00FE5846">
      <w:pPr>
        <w:rPr>
          <w:b/>
          <w:bCs/>
          <w:noProof/>
        </w:rPr>
      </w:pPr>
      <w:r w:rsidRPr="006503CF">
        <w:rPr>
          <w:b/>
          <w:bCs/>
          <w:noProof/>
        </w:rPr>
        <w:t xml:space="preserve">Please highlight or write a cross next to which type of presentation style you’d be happy </w:t>
      </w:r>
      <w:r w:rsidR="5E13E685" w:rsidRPr="51F31C87">
        <w:rPr>
          <w:b/>
          <w:bCs/>
          <w:noProof/>
        </w:rPr>
        <w:t>to</w:t>
      </w:r>
      <w:r w:rsidRPr="00C633D1">
        <w:rPr>
          <w:b/>
          <w:bCs/>
          <w:noProof/>
        </w:rPr>
        <w:t xml:space="preserve"> contribut</w:t>
      </w:r>
      <w:r w:rsidR="70F0F623" w:rsidRPr="51F31C87">
        <w:rPr>
          <w:b/>
          <w:bCs/>
          <w:noProof/>
        </w:rPr>
        <w:t>e</w:t>
      </w:r>
      <w:r w:rsidRPr="00C633D1">
        <w:rPr>
          <w:b/>
          <w:bCs/>
          <w:noProof/>
        </w:rPr>
        <w:t xml:space="preserve"> to</w:t>
      </w:r>
      <w:r w:rsidR="4CE9BB83" w:rsidRPr="51F31C87">
        <w:rPr>
          <w:b/>
          <w:bCs/>
          <w:noProof/>
        </w:rPr>
        <w:t xml:space="preserve"> if requested</w:t>
      </w:r>
      <w:r w:rsidRPr="00C633D1">
        <w:rPr>
          <w:b/>
          <w:bCs/>
          <w:noProof/>
        </w:rPr>
        <w:t>. You can select more than one type.</w:t>
      </w:r>
      <w:r w:rsidR="670559B9" w:rsidRPr="51F31C87">
        <w:rPr>
          <w:b/>
          <w:bCs/>
          <w:noProof/>
        </w:rPr>
        <w:t xml:space="preserve"> </w:t>
      </w:r>
    </w:p>
    <w:p w14:paraId="386885A4" w14:textId="77777777" w:rsidR="00FE5846" w:rsidRPr="00FE5846" w:rsidRDefault="00FE5846" w:rsidP="00FE5846">
      <w:pPr>
        <w:rPr>
          <w:noProof/>
        </w:rPr>
      </w:pPr>
    </w:p>
    <w:p w14:paraId="05C53BE0" w14:textId="4D692A28" w:rsidR="00FE5846" w:rsidRPr="00FE5846" w:rsidRDefault="6473FF0E" w:rsidP="006503CF">
      <w:pPr>
        <w:rPr>
          <w:noProof/>
        </w:rPr>
      </w:pPr>
      <w:r w:rsidRPr="51F31C87">
        <w:rPr>
          <w:noProof/>
        </w:rPr>
        <w:t xml:space="preserve">1. Present at an event – online </w:t>
      </w:r>
    </w:p>
    <w:p w14:paraId="004DFD17" w14:textId="5C47B626" w:rsidR="00FE5846" w:rsidRPr="00FE5846" w:rsidRDefault="6473FF0E" w:rsidP="006503CF">
      <w:pPr>
        <w:rPr>
          <w:noProof/>
        </w:rPr>
      </w:pPr>
      <w:r w:rsidRPr="51F31C87">
        <w:rPr>
          <w:noProof/>
        </w:rPr>
        <w:t xml:space="preserve">2. Present at an event – in person </w:t>
      </w:r>
    </w:p>
    <w:p w14:paraId="68951BF5" w14:textId="33CD542A" w:rsidR="00FE5846" w:rsidRPr="00FE5846" w:rsidRDefault="6473FF0E" w:rsidP="51F31C87">
      <w:pPr>
        <w:rPr>
          <w:noProof/>
        </w:rPr>
      </w:pPr>
      <w:r w:rsidRPr="51F31C87">
        <w:rPr>
          <w:rFonts w:ascii="Arial" w:hAnsi="Arial" w:cs="Arial"/>
          <w:noProof/>
        </w:rPr>
        <w:t>​</w:t>
      </w:r>
      <w:r w:rsidRPr="006503CF">
        <w:rPr>
          <w:rFonts w:cs="Arial"/>
          <w:noProof/>
        </w:rPr>
        <w:t xml:space="preserve">3. </w:t>
      </w:r>
      <w:r w:rsidRPr="51F31C87">
        <w:rPr>
          <w:noProof/>
        </w:rPr>
        <w:t>Record a video presentation</w:t>
      </w:r>
      <w:r w:rsidR="05218C76" w:rsidRPr="51F31C87">
        <w:rPr>
          <w:noProof/>
        </w:rPr>
        <w:t xml:space="preserve"> to contribute to BACP’s online resources</w:t>
      </w:r>
    </w:p>
    <w:p w14:paraId="71A40374" w14:textId="1279BC21" w:rsidR="00FE5846" w:rsidRPr="00FE5846" w:rsidRDefault="05218C76" w:rsidP="51F31C87">
      <w:pPr>
        <w:rPr>
          <w:noProof/>
        </w:rPr>
      </w:pPr>
      <w:r w:rsidRPr="51F31C87">
        <w:rPr>
          <w:noProof/>
        </w:rPr>
        <w:t xml:space="preserve">4. </w:t>
      </w:r>
      <w:r w:rsidR="000302CC">
        <w:rPr>
          <w:noProof/>
        </w:rPr>
        <w:t>P</w:t>
      </w:r>
      <w:r w:rsidR="6473FF0E" w:rsidRPr="51F31C87">
        <w:rPr>
          <w:noProof/>
        </w:rPr>
        <w:t>articipat</w:t>
      </w:r>
      <w:r w:rsidR="701F6D4A" w:rsidRPr="51F31C87">
        <w:rPr>
          <w:noProof/>
        </w:rPr>
        <w:t>e</w:t>
      </w:r>
      <w:r w:rsidR="6473FF0E" w:rsidRPr="51F31C87">
        <w:rPr>
          <w:noProof/>
        </w:rPr>
        <w:t xml:space="preserve"> as a panel member</w:t>
      </w:r>
      <w:r w:rsidR="19861F37" w:rsidRPr="51F31C87">
        <w:rPr>
          <w:noProof/>
        </w:rPr>
        <w:t xml:space="preserve"> either:</w:t>
      </w:r>
    </w:p>
    <w:p w14:paraId="4C42D9A2" w14:textId="60CD69D5" w:rsidR="00FE5846" w:rsidRPr="00FE5846" w:rsidRDefault="19861F37" w:rsidP="006503CF">
      <w:pPr>
        <w:ind w:firstLine="720"/>
        <w:rPr>
          <w:noProof/>
        </w:rPr>
      </w:pPr>
      <w:r w:rsidRPr="51F31C87">
        <w:rPr>
          <w:noProof/>
        </w:rPr>
        <w:t>4.1 as part of an event</w:t>
      </w:r>
    </w:p>
    <w:p w14:paraId="7EAFCE70" w14:textId="7CC86B89" w:rsidR="00FE5846" w:rsidRPr="00FE5846" w:rsidRDefault="19861F37" w:rsidP="51F31C87">
      <w:pPr>
        <w:ind w:firstLine="720"/>
        <w:rPr>
          <w:noProof/>
        </w:rPr>
      </w:pPr>
      <w:r w:rsidRPr="51F31C87">
        <w:rPr>
          <w:noProof/>
        </w:rPr>
        <w:t>4.2 as part of a recorded online resource</w:t>
      </w:r>
      <w:r w:rsidR="6473FF0E" w:rsidRPr="51F31C87">
        <w:rPr>
          <w:noProof/>
        </w:rPr>
        <w:t xml:space="preserve"> </w:t>
      </w:r>
    </w:p>
    <w:p w14:paraId="61F71A44" w14:textId="2597797D" w:rsidR="00FE5846" w:rsidRPr="00FE5846" w:rsidRDefault="6473FF0E" w:rsidP="002719DA">
      <w:pPr>
        <w:rPr>
          <w:noProof/>
        </w:rPr>
      </w:pPr>
      <w:r w:rsidRPr="51F31C87">
        <w:rPr>
          <w:rFonts w:ascii="Arial" w:hAnsi="Arial" w:cs="Arial"/>
          <w:noProof/>
        </w:rPr>
        <w:t>​</w:t>
      </w:r>
      <w:r w:rsidR="5806F4A2" w:rsidRPr="51F31C87">
        <w:rPr>
          <w:rFonts w:ascii="Arial" w:hAnsi="Arial" w:cs="Arial"/>
          <w:noProof/>
        </w:rPr>
        <w:t>5</w:t>
      </w:r>
      <w:r w:rsidRPr="002719DA">
        <w:rPr>
          <w:rFonts w:cs="Arial"/>
          <w:noProof/>
        </w:rPr>
        <w:t xml:space="preserve">. </w:t>
      </w:r>
      <w:r w:rsidRPr="51F31C87">
        <w:rPr>
          <w:noProof/>
        </w:rPr>
        <w:t>Participate in a</w:t>
      </w:r>
      <w:r w:rsidR="6B570C55" w:rsidRPr="51F31C87">
        <w:rPr>
          <w:noProof/>
        </w:rPr>
        <w:t>n online</w:t>
      </w:r>
      <w:r w:rsidRPr="51F31C87">
        <w:rPr>
          <w:noProof/>
        </w:rPr>
        <w:t xml:space="preserve"> </w:t>
      </w:r>
      <w:r w:rsidR="0F61B2EC" w:rsidRPr="51F31C87">
        <w:rPr>
          <w:noProof/>
        </w:rPr>
        <w:t xml:space="preserve">Q&amp;A session relating to your presentation </w:t>
      </w:r>
      <w:r w:rsidRPr="51F31C87">
        <w:rPr>
          <w:noProof/>
        </w:rPr>
        <w:t xml:space="preserve">– involves members viewing your </w:t>
      </w:r>
      <w:r w:rsidR="04762F14" w:rsidRPr="51F31C87">
        <w:rPr>
          <w:noProof/>
        </w:rPr>
        <w:t xml:space="preserve">recorded </w:t>
      </w:r>
      <w:r w:rsidRPr="51F31C87">
        <w:rPr>
          <w:noProof/>
        </w:rPr>
        <w:t xml:space="preserve">presentation and then facilitating a discussion around it  </w:t>
      </w:r>
    </w:p>
    <w:p w14:paraId="1E6B1276" w14:textId="37ABC947" w:rsidR="00FE5846" w:rsidRPr="00FE5846" w:rsidRDefault="00FE5846" w:rsidP="002719DA">
      <w:pPr>
        <w:rPr>
          <w:noProof/>
        </w:rPr>
      </w:pPr>
      <w:r w:rsidRPr="00FE5846">
        <w:rPr>
          <w:rFonts w:ascii="Arial" w:hAnsi="Arial" w:cs="Arial"/>
          <w:noProof/>
        </w:rPr>
        <w:t>​​</w:t>
      </w:r>
      <w:r w:rsidRPr="002719DA">
        <w:rPr>
          <w:rFonts w:cs="Arial"/>
          <w:noProof/>
        </w:rPr>
        <w:t xml:space="preserve">6. </w:t>
      </w:r>
      <w:r w:rsidRPr="00FE5846">
        <w:rPr>
          <w:noProof/>
        </w:rPr>
        <w:t xml:space="preserve">Record an audio presentation to contribute to BACP’s online resources </w:t>
      </w:r>
    </w:p>
    <w:p w14:paraId="099B72BD" w14:textId="3C068C0B" w:rsidR="00FE5846" w:rsidRPr="00FE5846" w:rsidRDefault="6473FF0E" w:rsidP="002719DA">
      <w:pPr>
        <w:rPr>
          <w:noProof/>
        </w:rPr>
      </w:pPr>
      <w:r w:rsidRPr="51F31C87">
        <w:rPr>
          <w:rFonts w:ascii="Arial" w:hAnsi="Arial" w:cs="Arial"/>
          <w:noProof/>
        </w:rPr>
        <w:t>​</w:t>
      </w:r>
      <w:r w:rsidRPr="002719DA">
        <w:rPr>
          <w:rFonts w:cs="Arial"/>
          <w:noProof/>
        </w:rPr>
        <w:t xml:space="preserve">7. </w:t>
      </w:r>
      <w:r w:rsidRPr="51F31C87">
        <w:rPr>
          <w:noProof/>
        </w:rPr>
        <w:t>Participate in a podcast eg Therapy Today, Divisional Journals</w:t>
      </w:r>
      <w:r w:rsidR="58A77B4B" w:rsidRPr="51F31C87">
        <w:rPr>
          <w:noProof/>
        </w:rPr>
        <w:t xml:space="preserve"> or a stand alone topic</w:t>
      </w:r>
      <w:r w:rsidRPr="51F31C87">
        <w:rPr>
          <w:noProof/>
        </w:rPr>
        <w:t xml:space="preserve">  </w:t>
      </w:r>
    </w:p>
    <w:p w14:paraId="3DD6B5D2" w14:textId="77777777" w:rsidR="00C633D1" w:rsidRDefault="00C633D1" w:rsidP="00990729">
      <w:pPr>
        <w:pStyle w:val="BodyText"/>
        <w:rPr>
          <w:b/>
          <w:bCs/>
          <w:noProof/>
        </w:rPr>
      </w:pPr>
    </w:p>
    <w:p w14:paraId="7324B96C" w14:textId="31D28CD0" w:rsidR="00C633D1" w:rsidRDefault="269FCE9F" w:rsidP="00990729">
      <w:pPr>
        <w:pStyle w:val="BodyText"/>
      </w:pPr>
      <w:r w:rsidRPr="51F31C87">
        <w:rPr>
          <w:b/>
          <w:bCs/>
          <w:noProof/>
        </w:rPr>
        <w:t>Which of the following might you include in your session? (Please highlight or write a cross next to all that apply)</w:t>
      </w:r>
      <w:r w:rsidR="00990729">
        <w:br/>
      </w:r>
      <w:r w:rsidR="00990729">
        <w:lastRenderedPageBreak/>
        <w:br/>
      </w:r>
      <w:r w:rsidR="059E0359" w:rsidRPr="51F31C87">
        <w:rPr>
          <w:noProof/>
        </w:rPr>
        <w:t xml:space="preserve">1. </w:t>
      </w:r>
      <w:r w:rsidRPr="51F31C87">
        <w:rPr>
          <w:noProof/>
        </w:rPr>
        <w:t>Professional insights</w:t>
      </w:r>
      <w:r w:rsidR="00990729">
        <w:br/>
      </w:r>
      <w:r w:rsidR="059E0359" w:rsidRPr="51F31C87">
        <w:rPr>
          <w:noProof/>
        </w:rPr>
        <w:t xml:space="preserve">2. </w:t>
      </w:r>
      <w:r w:rsidRPr="51F31C87">
        <w:rPr>
          <w:noProof/>
        </w:rPr>
        <w:t>Case studies and stories</w:t>
      </w:r>
      <w:r w:rsidR="00990729">
        <w:br/>
      </w:r>
      <w:r w:rsidR="059E0359" w:rsidRPr="51F31C87">
        <w:rPr>
          <w:noProof/>
        </w:rPr>
        <w:t xml:space="preserve">3. </w:t>
      </w:r>
      <w:r w:rsidRPr="51F31C87">
        <w:rPr>
          <w:noProof/>
        </w:rPr>
        <w:t>Practical tools and strategies</w:t>
      </w:r>
      <w:r w:rsidR="00990729">
        <w:br/>
      </w:r>
      <w:r w:rsidR="059E0359" w:rsidRPr="51F31C87">
        <w:rPr>
          <w:noProof/>
        </w:rPr>
        <w:t xml:space="preserve">4. </w:t>
      </w:r>
      <w:r w:rsidRPr="51F31C87">
        <w:rPr>
          <w:noProof/>
        </w:rPr>
        <w:t>Interactive exercises</w:t>
      </w:r>
      <w:r w:rsidR="00990729">
        <w:br/>
      </w:r>
      <w:r w:rsidR="059E0359" w:rsidRPr="51F31C87">
        <w:rPr>
          <w:noProof/>
        </w:rPr>
        <w:t xml:space="preserve">5. </w:t>
      </w:r>
      <w:r w:rsidRPr="51F31C87">
        <w:rPr>
          <w:noProof/>
        </w:rPr>
        <w:t>Questions for the audience</w:t>
      </w:r>
      <w:r w:rsidR="00990729">
        <w:br/>
      </w:r>
      <w:r w:rsidR="059E0359" w:rsidRPr="51F31C87">
        <w:rPr>
          <w:noProof/>
        </w:rPr>
        <w:t xml:space="preserve">6. </w:t>
      </w:r>
      <w:r w:rsidRPr="51F31C87">
        <w:rPr>
          <w:noProof/>
        </w:rPr>
        <w:t>Evidence or research</w:t>
      </w:r>
      <w:r w:rsidR="00990729">
        <w:br/>
      </w:r>
      <w:r w:rsidR="059E0359" w:rsidRPr="51F31C87">
        <w:rPr>
          <w:noProof/>
        </w:rPr>
        <w:t xml:space="preserve">7. </w:t>
      </w:r>
      <w:r w:rsidRPr="51F31C87">
        <w:rPr>
          <w:noProof/>
        </w:rPr>
        <w:t>Interesting or philosophical ideas</w:t>
      </w:r>
      <w:r w:rsidR="00990729">
        <w:br/>
      </w:r>
      <w:r w:rsidR="059E0359" w:rsidRPr="51F31C87">
        <w:rPr>
          <w:noProof/>
        </w:rPr>
        <w:t xml:space="preserve">8. </w:t>
      </w:r>
      <w:r w:rsidRPr="51F31C87">
        <w:rPr>
          <w:noProof/>
        </w:rPr>
        <w:t>Other:</w:t>
      </w:r>
      <w:r w:rsidR="00990729">
        <w:br/>
      </w:r>
    </w:p>
    <w:p w14:paraId="6D71AF54" w14:textId="1BFCED10" w:rsidR="00FE5846" w:rsidRDefault="269FCE9F" w:rsidP="00C633D1">
      <w:pPr>
        <w:pStyle w:val="BodyText"/>
      </w:pPr>
      <w:r w:rsidRPr="51F31C87">
        <w:rPr>
          <w:b/>
          <w:bCs/>
          <w:noProof/>
        </w:rPr>
        <w:t>If applicable, what is the main theoretical approach (or approaches) that your session will use?</w:t>
      </w:r>
      <w:r w:rsidRPr="51F31C87">
        <w:rPr>
          <w:noProof/>
        </w:rPr>
        <w:t xml:space="preserve"> </w:t>
      </w:r>
      <w:r w:rsidR="00990729">
        <w:br/>
      </w:r>
      <w:r w:rsidR="00990729">
        <w:br/>
      </w:r>
    </w:p>
    <w:p w14:paraId="511F2D58" w14:textId="77777777" w:rsidR="00C633D1" w:rsidRDefault="00C633D1" w:rsidP="00C633D1">
      <w:pPr>
        <w:pStyle w:val="BodyText"/>
      </w:pPr>
    </w:p>
    <w:p w14:paraId="487360B0" w14:textId="052EBF68" w:rsidR="00990729" w:rsidRDefault="00FB079A" w:rsidP="001C5617">
      <w:pPr>
        <w:pStyle w:val="Heading3"/>
      </w:pPr>
      <w:r>
        <w:t>Professional details</w:t>
      </w:r>
    </w:p>
    <w:p w14:paraId="06695F50" w14:textId="7AE460BA" w:rsidR="00FB079A" w:rsidRDefault="00FB079A" w:rsidP="00990729">
      <w:pPr>
        <w:pStyle w:val="BodyText"/>
        <w:rPr>
          <w:noProof/>
        </w:rPr>
      </w:pPr>
      <w:r w:rsidRPr="00FB079A">
        <w:rPr>
          <w:b/>
          <w:bCs/>
          <w:noProof/>
        </w:rPr>
        <w:t>Why is this topic important to you and your work? Why are you passionate about this topic?</w:t>
      </w:r>
      <w:r>
        <w:rPr>
          <w:noProof/>
        </w:rPr>
        <w:t xml:space="preserve"> </w:t>
      </w:r>
      <w:r>
        <w:rPr>
          <w:noProof/>
        </w:rPr>
        <w:br/>
      </w:r>
      <w:r>
        <w:rPr>
          <w:noProof/>
        </w:rPr>
        <w:br/>
      </w:r>
      <w:r>
        <w:rPr>
          <w:noProof/>
        </w:rPr>
        <w:br/>
      </w:r>
    </w:p>
    <w:p w14:paraId="265FC2C6" w14:textId="77777777" w:rsidR="00667147" w:rsidRDefault="00667147" w:rsidP="00990729">
      <w:pPr>
        <w:pStyle w:val="BodyText"/>
        <w:rPr>
          <w:noProof/>
        </w:rPr>
      </w:pPr>
    </w:p>
    <w:p w14:paraId="54682C2A" w14:textId="77777777" w:rsidR="00FB079A" w:rsidRDefault="00FB079A" w:rsidP="00990729">
      <w:pPr>
        <w:pStyle w:val="BodyText"/>
        <w:rPr>
          <w:noProof/>
        </w:rPr>
      </w:pPr>
    </w:p>
    <w:p w14:paraId="49FA9711" w14:textId="77777777" w:rsidR="00FB079A" w:rsidRPr="00FB079A" w:rsidRDefault="00FB079A" w:rsidP="00990729">
      <w:pPr>
        <w:pStyle w:val="BodyText"/>
        <w:rPr>
          <w:b/>
          <w:bCs/>
          <w:noProof/>
        </w:rPr>
      </w:pPr>
    </w:p>
    <w:p w14:paraId="5554B8D5" w14:textId="77777777" w:rsidR="00667147" w:rsidRDefault="00FB079A" w:rsidP="00990729">
      <w:pPr>
        <w:pStyle w:val="BodyText"/>
        <w:rPr>
          <w:noProof/>
        </w:rPr>
      </w:pPr>
      <w:r w:rsidRPr="00FB079A">
        <w:rPr>
          <w:b/>
          <w:bCs/>
          <w:noProof/>
        </w:rPr>
        <w:t>Please tell us about your professional experience working in this specific area of practice.</w:t>
      </w:r>
      <w:r>
        <w:rPr>
          <w:noProof/>
        </w:rPr>
        <w:t xml:space="preserve"> </w:t>
      </w:r>
      <w:r>
        <w:rPr>
          <w:noProof/>
        </w:rPr>
        <w:br/>
      </w:r>
      <w:r>
        <w:rPr>
          <w:noProof/>
        </w:rPr>
        <w:br/>
      </w:r>
      <w:r>
        <w:rPr>
          <w:noProof/>
        </w:rPr>
        <w:br/>
      </w:r>
      <w:r>
        <w:rPr>
          <w:noProof/>
        </w:rPr>
        <w:br/>
      </w:r>
      <w:r>
        <w:rPr>
          <w:noProof/>
        </w:rPr>
        <w:br/>
      </w:r>
      <w:r>
        <w:rPr>
          <w:noProof/>
        </w:rPr>
        <w:br/>
      </w:r>
    </w:p>
    <w:p w14:paraId="72D6804E" w14:textId="77777777" w:rsidR="00667147" w:rsidRDefault="00667147" w:rsidP="00990729">
      <w:pPr>
        <w:pStyle w:val="BodyText"/>
        <w:rPr>
          <w:noProof/>
        </w:rPr>
      </w:pPr>
    </w:p>
    <w:p w14:paraId="247FEBBE" w14:textId="77777777" w:rsidR="00667147" w:rsidRDefault="00667147" w:rsidP="00990729">
      <w:pPr>
        <w:pStyle w:val="BodyText"/>
        <w:rPr>
          <w:noProof/>
        </w:rPr>
      </w:pPr>
    </w:p>
    <w:p w14:paraId="18825E32" w14:textId="77777777" w:rsidR="00C633D1" w:rsidRDefault="3AB02381" w:rsidP="51F31C87">
      <w:pPr>
        <w:pStyle w:val="BodyText"/>
      </w:pPr>
      <w:r w:rsidRPr="51F31C87">
        <w:rPr>
          <w:b/>
          <w:bCs/>
          <w:noProof/>
        </w:rPr>
        <w:t xml:space="preserve">If you have any past experience in presenting or delivering training, please tell us about this below. (Please include any links to videos if available). </w:t>
      </w:r>
      <w:r w:rsidR="00FB079A">
        <w:br/>
      </w:r>
      <w:r w:rsidR="00FB079A">
        <w:br/>
      </w:r>
      <w:r w:rsidR="00FB079A">
        <w:br/>
      </w:r>
      <w:r w:rsidR="00FB079A">
        <w:br/>
      </w:r>
      <w:r w:rsidR="00FB079A">
        <w:br/>
      </w:r>
      <w:r w:rsidR="00FB079A">
        <w:br/>
      </w:r>
      <w:r w:rsidR="00FB079A">
        <w:lastRenderedPageBreak/>
        <w:br/>
      </w:r>
      <w:r w:rsidRPr="51F31C87">
        <w:rPr>
          <w:b/>
          <w:bCs/>
          <w:noProof/>
        </w:rPr>
        <w:t xml:space="preserve">Please tell us what informs your work in this area. For instance, literative, clinical experience, research, evidence-based practice. </w:t>
      </w:r>
      <w:r w:rsidR="00FB079A">
        <w:br/>
      </w:r>
      <w:r w:rsidR="00FB079A">
        <w:br/>
      </w:r>
      <w:r w:rsidR="00FB079A">
        <w:br/>
      </w:r>
    </w:p>
    <w:p w14:paraId="76CE93A6" w14:textId="341B5B17" w:rsidR="00FB079A" w:rsidRDefault="00FB079A" w:rsidP="51F31C87">
      <w:pPr>
        <w:pStyle w:val="BodyText"/>
        <w:rPr>
          <w:b/>
          <w:bCs/>
          <w:noProof/>
        </w:rPr>
      </w:pPr>
      <w:r>
        <w:br/>
      </w:r>
    </w:p>
    <w:p w14:paraId="10D09CC3" w14:textId="65DE36C8" w:rsidR="00C633D1" w:rsidRDefault="3D7F5AF9" w:rsidP="00990729">
      <w:pPr>
        <w:pStyle w:val="BodyText"/>
      </w:pPr>
      <w:r w:rsidRPr="52FF51FA">
        <w:rPr>
          <w:b/>
          <w:bCs/>
        </w:rPr>
        <w:t xml:space="preserve">Please provide us with a </w:t>
      </w:r>
      <w:r w:rsidR="00C633D1" w:rsidRPr="52FF51FA">
        <w:rPr>
          <w:b/>
          <w:bCs/>
        </w:rPr>
        <w:t>150-word</w:t>
      </w:r>
      <w:r w:rsidRPr="52FF51FA">
        <w:rPr>
          <w:b/>
          <w:bCs/>
        </w:rPr>
        <w:t xml:space="preserve"> biography that you would be comfortable sharing as part of a ‘About the presenter’ section within an event programme, or online resource:</w:t>
      </w:r>
      <w:r>
        <w:br/>
      </w:r>
    </w:p>
    <w:p w14:paraId="4DD38747" w14:textId="77777777" w:rsidR="00C633D1" w:rsidRDefault="00C633D1" w:rsidP="00990729">
      <w:pPr>
        <w:pStyle w:val="BodyText"/>
      </w:pPr>
    </w:p>
    <w:p w14:paraId="6EDE964E" w14:textId="77777777" w:rsidR="00C633D1" w:rsidRDefault="00C633D1" w:rsidP="00990729">
      <w:pPr>
        <w:pStyle w:val="BodyText"/>
      </w:pPr>
    </w:p>
    <w:p w14:paraId="52A39DEB" w14:textId="46F98E8D" w:rsidR="00FB079A" w:rsidRDefault="00FB079A" w:rsidP="00990729">
      <w:pPr>
        <w:pStyle w:val="BodyText"/>
        <w:rPr>
          <w:noProof/>
        </w:rPr>
      </w:pPr>
      <w:r>
        <w:br/>
      </w:r>
    </w:p>
    <w:p w14:paraId="5AFA3396" w14:textId="19522F4B" w:rsidR="000D2884" w:rsidRPr="000D2884" w:rsidRDefault="00FB079A" w:rsidP="19EAA876">
      <w:pPr>
        <w:pStyle w:val="BodyText"/>
      </w:pPr>
      <w:r w:rsidRPr="19EAA876">
        <w:rPr>
          <w:b/>
          <w:bCs/>
          <w:noProof/>
        </w:rPr>
        <w:t xml:space="preserve">Please let us know if you have any further comments. </w:t>
      </w:r>
      <w:r w:rsidR="000D2884">
        <w:br/>
      </w:r>
    </w:p>
    <w:sectPr w:rsidR="000D2884" w:rsidRPr="000D2884" w:rsidSect="009B29B8">
      <w:headerReference w:type="default" r:id="rId11"/>
      <w:footerReference w:type="even" r:id="rId12"/>
      <w:footerReference w:type="default" r:id="rId13"/>
      <w:headerReference w:type="first" r:id="rId14"/>
      <w:footerReference w:type="first" r:id="rId15"/>
      <w:pgSz w:w="11906" w:h="16838" w:code="9"/>
      <w:pgMar w:top="24" w:right="1162" w:bottom="2127" w:left="963" w:header="794" w:footer="3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2D6D3" w14:textId="77777777" w:rsidR="009B29B8" w:rsidRDefault="009B29B8" w:rsidP="00F21852">
      <w:r>
        <w:separator/>
      </w:r>
    </w:p>
    <w:p w14:paraId="7E98160B" w14:textId="77777777" w:rsidR="009B29B8" w:rsidRDefault="009B29B8"/>
    <w:p w14:paraId="2B92A972" w14:textId="77777777" w:rsidR="009B29B8" w:rsidRDefault="009B29B8"/>
  </w:endnote>
  <w:endnote w:type="continuationSeparator" w:id="0">
    <w:p w14:paraId="7781F421" w14:textId="77777777" w:rsidR="009B29B8" w:rsidRDefault="009B29B8" w:rsidP="00F21852">
      <w:r>
        <w:continuationSeparator/>
      </w:r>
    </w:p>
    <w:p w14:paraId="4F7FA0AE" w14:textId="77777777" w:rsidR="009B29B8" w:rsidRDefault="009B29B8"/>
    <w:p w14:paraId="6E441570" w14:textId="77777777" w:rsidR="009B29B8" w:rsidRDefault="009B29B8"/>
  </w:endnote>
  <w:endnote w:type="continuationNotice" w:id="1">
    <w:p w14:paraId="6366B8FC" w14:textId="77777777" w:rsidR="009B29B8" w:rsidRDefault="009B29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exia">
    <w:altName w:val="Cambria"/>
    <w:charset w:val="00"/>
    <w:family w:val="roman"/>
    <w:pitch w:val="variable"/>
    <w:sig w:usb0="A00000AF" w:usb1="5000205B" w:usb2="00000000" w:usb3="00000000" w:csb0="00000093" w:csb1="00000000"/>
  </w:font>
  <w:font w:name="Tahoma">
    <w:panose1 w:val="020B0604030504040204"/>
    <w:charset w:val="00"/>
    <w:family w:val="swiss"/>
    <w:pitch w:val="variable"/>
    <w:sig w:usb0="E1002EFF" w:usb1="C000605B" w:usb2="00000029" w:usb3="00000000" w:csb0="000101FF" w:csb1="00000000"/>
  </w:font>
  <w:font w:name="Aller">
    <w:altName w:val="Calibri"/>
    <w:charset w:val="00"/>
    <w:family w:val="swiss"/>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E3420" w14:textId="5CB5CA38"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541D135" w14:textId="77777777" w:rsidR="00AB6DA8" w:rsidRDefault="00AB6DA8" w:rsidP="00AB6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2205823"/>
      <w:docPartObj>
        <w:docPartGallery w:val="Page Numbers (Bottom of Page)"/>
        <w:docPartUnique/>
      </w:docPartObj>
    </w:sdtPr>
    <w:sdtEndPr>
      <w:rPr>
        <w:rStyle w:val="PageNumber"/>
      </w:rPr>
    </w:sdtEndPr>
    <w:sdtContent>
      <w:p w14:paraId="6A385228" w14:textId="64FF4426"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69203" w14:textId="3A49D2A8" w:rsidR="00AB6DA8" w:rsidRPr="00CF184E" w:rsidRDefault="00AB6DA8" w:rsidP="00AB6DA8">
    <w:pPr>
      <w:pStyle w:val="Footer"/>
      <w:ind w:right="360"/>
      <w:rPr>
        <w:rFonts w:asciiTheme="minorHAnsi" w:hAnsiTheme="minorHAnsi"/>
        <w:color w:val="66686D" w:themeColor="background2" w:themeShade="80"/>
        <w:szCs w:val="20"/>
      </w:rPr>
    </w:pPr>
    <w:r w:rsidRPr="00CF184E">
      <w:rPr>
        <w:rFonts w:asciiTheme="minorHAnsi" w:hAnsiTheme="minorHAnsi"/>
        <w:color w:val="66686D" w:themeColor="background2" w:themeShade="80"/>
        <w:szCs w:val="20"/>
      </w:rPr>
      <w:t>British Association for Counselling and Psychotherapy</w:t>
    </w:r>
  </w:p>
  <w:p w14:paraId="16E67EB1" w14:textId="56D6E5D9" w:rsidR="0005077C" w:rsidRDefault="00AB6DA8" w:rsidP="00AB6DA8">
    <w:pPr>
      <w:pStyle w:val="Footer"/>
      <w:rPr>
        <w:rFonts w:asciiTheme="majorHAnsi" w:hAnsiTheme="majorHAnsi"/>
        <w:color w:val="66686D" w:themeColor="background2" w:themeShade="80"/>
        <w:szCs w:val="20"/>
      </w:rPr>
    </w:pPr>
    <w:r w:rsidRPr="00AB6DA8">
      <w:rPr>
        <w:rFonts w:asciiTheme="majorHAnsi" w:hAnsiTheme="majorHAnsi"/>
        <w:color w:val="66686D" w:themeColor="background2" w:themeShade="80"/>
        <w:szCs w:val="20"/>
      </w:rPr>
      <w:t>www.bacp.co.uk</w:t>
    </w:r>
  </w:p>
  <w:p w14:paraId="3CB716E4" w14:textId="77777777" w:rsidR="0005077C" w:rsidRDefault="0005077C" w:rsidP="00AB6DA8">
    <w:pPr>
      <w:pStyle w:val="Footer"/>
      <w:rPr>
        <w:sz w:val="22"/>
      </w:rPr>
    </w:pPr>
  </w:p>
  <w:p w14:paraId="25DC5FFF" w14:textId="1A3683F7" w:rsidR="00AB6DA8" w:rsidRPr="0005077C" w:rsidRDefault="0005077C" w:rsidP="0005077C">
    <w:pPr>
      <w:rPr>
        <w:rStyle w:val="PageNumber"/>
        <w:rFonts w:ascii="Times New Roman" w:eastAsia="Times New Roman" w:hAnsi="Times New Roman" w:cs="Times New Roman"/>
        <w:sz w:val="13"/>
        <w:szCs w:val="13"/>
        <w:lang w:eastAsia="en-GB"/>
      </w:rPr>
    </w:pPr>
    <w:r w:rsidRPr="00804F1E">
      <w:rPr>
        <w:rFonts w:ascii="Trebuchet MS" w:eastAsia="Times New Roman" w:hAnsi="Trebuchet MS" w:cs="Times New Roman"/>
        <w:color w:val="31006F" w:themeColor="accent2"/>
        <w:sz w:val="13"/>
        <w:szCs w:val="13"/>
        <w:shd w:val="clear" w:color="auto" w:fill="FFFFFF"/>
        <w:lang w:eastAsia="en-GB"/>
      </w:rPr>
      <w:t xml:space="preserve">BACP and the BACP logo are registered </w:t>
    </w:r>
    <w:proofErr w:type="spellStart"/>
    <w:r w:rsidRPr="00804F1E">
      <w:rPr>
        <w:rFonts w:ascii="Trebuchet MS" w:eastAsia="Times New Roman" w:hAnsi="Trebuchet MS" w:cs="Times New Roman"/>
        <w:color w:val="31006F" w:themeColor="accent2"/>
        <w:sz w:val="13"/>
        <w:szCs w:val="13"/>
        <w:shd w:val="clear" w:color="auto" w:fill="FFFFFF"/>
        <w:lang w:eastAsia="en-GB"/>
      </w:rPr>
      <w:t>trade marks</w:t>
    </w:r>
    <w:proofErr w:type="spellEnd"/>
    <w:r w:rsidRPr="00804F1E">
      <w:rPr>
        <w:rFonts w:ascii="Trebuchet MS" w:eastAsia="Times New Roman" w:hAnsi="Trebuchet MS" w:cs="Times New Roman"/>
        <w:color w:val="31006F" w:themeColor="accent2"/>
        <w:sz w:val="13"/>
        <w:szCs w:val="13"/>
        <w:shd w:val="clear" w:color="auto" w:fill="FFFFFF"/>
        <w:lang w:eastAsia="en-GB"/>
      </w:rPr>
      <w:t xml:space="preserve"> of BACP</w:t>
    </w:r>
    <w:r>
      <w:rPr>
        <w:rFonts w:ascii="Trebuchet MS" w:eastAsia="Times New Roman" w:hAnsi="Trebuchet MS" w:cs="Times New Roman"/>
        <w:color w:val="31006F" w:themeColor="accent2"/>
        <w:sz w:val="13"/>
        <w:szCs w:val="13"/>
        <w:shd w:val="clear" w:color="auto" w:fill="FFFFFF"/>
        <w:lang w:eastAsia="en-GB"/>
      </w:rPr>
      <w:t>.</w:t>
    </w:r>
    <w:r w:rsidR="00AB6DA8" w:rsidRPr="00E72AA5">
      <w:tab/>
    </w:r>
  </w:p>
  <w:p w14:paraId="76A746F0" w14:textId="68ECBE5F" w:rsidR="00BF0AAD" w:rsidRPr="00AB6DA8" w:rsidRDefault="00BF0AAD" w:rsidP="00AB6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3F1" w14:textId="7C53EEDA" w:rsidR="00AB6DA8" w:rsidRDefault="00AB6DA8" w:rsidP="001F1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18A0FAD" w14:textId="77777777" w:rsidR="00CF184E" w:rsidRPr="00CF184E" w:rsidRDefault="00CF184E" w:rsidP="00AB6DA8">
    <w:pPr>
      <w:pStyle w:val="Footer"/>
      <w:ind w:right="360"/>
      <w:rPr>
        <w:rFonts w:asciiTheme="minorHAnsi" w:hAnsiTheme="minorHAnsi"/>
        <w:color w:val="66686D" w:themeColor="background2" w:themeShade="80"/>
        <w:szCs w:val="20"/>
      </w:rPr>
    </w:pPr>
    <w:r w:rsidRPr="00CF184E">
      <w:rPr>
        <w:rFonts w:asciiTheme="minorHAnsi" w:hAnsiTheme="minorHAnsi"/>
        <w:color w:val="66686D" w:themeColor="background2" w:themeShade="80"/>
        <w:szCs w:val="20"/>
      </w:rPr>
      <w:t>British Association for Counselling and Psychotherapy</w:t>
    </w:r>
  </w:p>
  <w:p w14:paraId="27C5BAEB" w14:textId="1F4836C3" w:rsidR="00893232" w:rsidRPr="00AB6DA8" w:rsidRDefault="00CF184E" w:rsidP="00F21852">
    <w:pPr>
      <w:pStyle w:val="Footer"/>
      <w:rPr>
        <w:rStyle w:val="PageNumber"/>
        <w:color w:val="66686D" w:themeColor="background2" w:themeShade="80"/>
        <w:sz w:val="20"/>
        <w:szCs w:val="20"/>
      </w:rPr>
    </w:pPr>
    <w:r w:rsidRPr="00CF184E">
      <w:rPr>
        <w:rFonts w:asciiTheme="minorHAnsi" w:hAnsiTheme="minorHAnsi"/>
        <w:color w:val="66686D" w:themeColor="background2" w:themeShade="80"/>
        <w:szCs w:val="20"/>
      </w:rPr>
      <w:t>www.bacp.co.uk</w:t>
    </w:r>
    <w:r w:rsidR="00BA4B8C" w:rsidRPr="00E72AA5">
      <w:rPr>
        <w:sz w:val="22"/>
      </w:rPr>
      <w:tab/>
    </w:r>
  </w:p>
  <w:p w14:paraId="7795668B" w14:textId="77777777" w:rsidR="00F364C8" w:rsidRDefault="00F364C8"/>
  <w:p w14:paraId="6002D031" w14:textId="77777777" w:rsidR="00BF0AAD" w:rsidRDefault="00BF0A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28B69" w14:textId="77777777" w:rsidR="009B29B8" w:rsidRDefault="009B29B8" w:rsidP="00F21852">
      <w:r>
        <w:separator/>
      </w:r>
    </w:p>
    <w:p w14:paraId="4A6B06F9" w14:textId="77777777" w:rsidR="009B29B8" w:rsidRDefault="009B29B8"/>
    <w:p w14:paraId="06F75168" w14:textId="77777777" w:rsidR="009B29B8" w:rsidRDefault="009B29B8"/>
  </w:footnote>
  <w:footnote w:type="continuationSeparator" w:id="0">
    <w:p w14:paraId="259EEE9B" w14:textId="77777777" w:rsidR="009B29B8" w:rsidRDefault="009B29B8" w:rsidP="00F21852">
      <w:r>
        <w:continuationSeparator/>
      </w:r>
    </w:p>
    <w:p w14:paraId="5D34826E" w14:textId="77777777" w:rsidR="009B29B8" w:rsidRDefault="009B29B8"/>
    <w:p w14:paraId="427C92CC" w14:textId="77777777" w:rsidR="009B29B8" w:rsidRDefault="009B29B8"/>
  </w:footnote>
  <w:footnote w:type="continuationNotice" w:id="1">
    <w:p w14:paraId="05BF5976" w14:textId="77777777" w:rsidR="009B29B8" w:rsidRDefault="009B29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3DA11" w14:textId="16E737A5" w:rsidR="000D2884" w:rsidRDefault="000D2884" w:rsidP="00AB6DA8">
    <w:pPr>
      <w:pStyle w:val="Header"/>
      <w:tabs>
        <w:tab w:val="left" w:pos="2730"/>
        <w:tab w:val="center" w:pos="3265"/>
      </w:tabs>
      <w:ind w:left="0" w:hanging="963"/>
    </w:pPr>
    <w:r>
      <w:tab/>
    </w:r>
    <w:r w:rsidR="00AB6DA8" w:rsidRPr="009A6971">
      <w:rPr>
        <w:noProof/>
        <w:sz w:val="18"/>
        <w:szCs w:val="18"/>
        <w:lang w:eastAsia="en-GB"/>
      </w:rPr>
      <w:drawing>
        <wp:inline distT="0" distB="0" distL="0" distR="0" wp14:anchorId="3F4E73A8" wp14:editId="4D9B4121">
          <wp:extent cx="2169622" cy="1080655"/>
          <wp:effectExtent l="0" t="0" r="2540" b="0"/>
          <wp:docPr id="45" name="Picture 45" descr="BAC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P logo"/>
                  <pic:cNvPicPr/>
                </pic:nvPicPr>
                <pic:blipFill>
                  <a:blip r:embed="rId1">
                    <a:extLst>
                      <a:ext uri="{28A0092B-C50C-407E-A947-70E740481C1C}">
                        <a14:useLocalDpi xmlns:a14="http://schemas.microsoft.com/office/drawing/2010/main" val="0"/>
                      </a:ext>
                    </a:extLst>
                  </a:blip>
                  <a:stretch>
                    <a:fillRect/>
                  </a:stretch>
                </pic:blipFill>
                <pic:spPr>
                  <a:xfrm>
                    <a:off x="0" y="0"/>
                    <a:ext cx="2169622" cy="1080655"/>
                  </a:xfrm>
                  <a:prstGeom prst="rect">
                    <a:avLst/>
                  </a:prstGeom>
                </pic:spPr>
              </pic:pic>
            </a:graphicData>
          </a:graphic>
        </wp:inline>
      </w:drawing>
    </w:r>
  </w:p>
  <w:p w14:paraId="2D4CA822" w14:textId="77777777" w:rsidR="000D2884" w:rsidRDefault="000D2884" w:rsidP="000D2884">
    <w:pPr>
      <w:pStyle w:val="Header"/>
      <w:tabs>
        <w:tab w:val="left" w:pos="2730"/>
        <w:tab w:val="center" w:pos="3265"/>
      </w:tabs>
    </w:pPr>
  </w:p>
  <w:p w14:paraId="70DAE668" w14:textId="77777777" w:rsidR="000D2884" w:rsidRDefault="000D2884" w:rsidP="000D2884">
    <w:pPr>
      <w:pStyle w:val="Header"/>
      <w:tabs>
        <w:tab w:val="left" w:pos="2730"/>
        <w:tab w:val="center" w:pos="3265"/>
      </w:tabs>
    </w:pPr>
  </w:p>
  <w:p w14:paraId="161C8249" w14:textId="37615D7F" w:rsidR="000D2884" w:rsidRDefault="000D2884" w:rsidP="000D2884">
    <w:pPr>
      <w:pStyle w:val="Header"/>
      <w:tabs>
        <w:tab w:val="left" w:pos="2730"/>
        <w:tab w:val="center" w:pos="326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C09F" w14:textId="1D6468A8" w:rsidR="00DE7AD1" w:rsidRDefault="00DE7AD1" w:rsidP="000D2884">
    <w:pPr>
      <w:pStyle w:val="Header"/>
      <w:tabs>
        <w:tab w:val="left" w:pos="3983"/>
      </w:tabs>
      <w:rPr>
        <w:noProof/>
        <w:lang w:eastAsia="en-GB"/>
      </w:rPr>
    </w:pPr>
    <w:r w:rsidRPr="009A6971">
      <w:rPr>
        <w:noProof/>
        <w:sz w:val="18"/>
        <w:szCs w:val="18"/>
        <w:lang w:eastAsia="en-GB"/>
      </w:rPr>
      <w:drawing>
        <wp:inline distT="0" distB="0" distL="0" distR="0" wp14:anchorId="3F1CF686" wp14:editId="244E6AF2">
          <wp:extent cx="2169622" cy="1080655"/>
          <wp:effectExtent l="0" t="0" r="2540" b="0"/>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69622" cy="1080655"/>
                  </a:xfrm>
                  <a:prstGeom prst="rect">
                    <a:avLst/>
                  </a:prstGeom>
                </pic:spPr>
              </pic:pic>
            </a:graphicData>
          </a:graphic>
        </wp:inline>
      </w:drawing>
    </w:r>
    <w:r w:rsidR="000D2884">
      <w:rPr>
        <w:noProof/>
        <w:lang w:eastAsia="en-GB"/>
      </w:rPr>
      <w:tab/>
    </w:r>
  </w:p>
  <w:p w14:paraId="5334972F" w14:textId="77777777" w:rsidR="00DE7AD1" w:rsidRDefault="00DE7AD1" w:rsidP="00DE7AD1">
    <w:pPr>
      <w:pStyle w:val="Header"/>
      <w:rPr>
        <w:noProof/>
        <w:lang w:eastAsia="en-GB"/>
      </w:rPr>
    </w:pPr>
  </w:p>
  <w:p w14:paraId="75C5D392" w14:textId="1A7FBE51" w:rsidR="00DE7AD1" w:rsidRDefault="000D2884" w:rsidP="000D2884">
    <w:pPr>
      <w:pStyle w:val="Header"/>
      <w:tabs>
        <w:tab w:val="left" w:pos="3778"/>
      </w:tabs>
      <w:rPr>
        <w:noProof/>
        <w:lang w:eastAsia="en-GB"/>
      </w:rPr>
    </w:pPr>
    <w:r>
      <w:rPr>
        <w:noProof/>
        <w:lang w:eastAsia="en-GB"/>
      </w:rPr>
      <w:tab/>
    </w:r>
  </w:p>
  <w:p w14:paraId="41527210" w14:textId="77777777" w:rsidR="00DE7AD1" w:rsidRDefault="00DE7AD1" w:rsidP="00DE7AD1">
    <w:pPr>
      <w:pStyle w:val="Header"/>
      <w:rPr>
        <w:noProof/>
        <w:lang w:eastAsia="en-GB"/>
      </w:rPr>
    </w:pPr>
  </w:p>
  <w:p w14:paraId="1817106A" w14:textId="77777777" w:rsidR="00BF0AAD" w:rsidRDefault="00BF0A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445888"/>
    <w:lvl w:ilvl="0">
      <w:start w:val="1"/>
      <w:numFmt w:val="decimal"/>
      <w:lvlText w:val="%1."/>
      <w:lvlJc w:val="left"/>
      <w:pPr>
        <w:tabs>
          <w:tab w:val="num" w:pos="8437"/>
        </w:tabs>
        <w:ind w:left="8437" w:hanging="360"/>
      </w:pPr>
    </w:lvl>
  </w:abstractNum>
  <w:abstractNum w:abstractNumId="1" w15:restartNumberingAfterBreak="0">
    <w:nsid w:val="FFFFFF7D"/>
    <w:multiLevelType w:val="singleLevel"/>
    <w:tmpl w:val="473C38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8C619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3C0A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982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CC3D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0A15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AE6C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968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DC3D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709B0"/>
    <w:multiLevelType w:val="multilevel"/>
    <w:tmpl w:val="F4480298"/>
    <w:styleLink w:val="BACPNumberedBulletList"/>
    <w:lvl w:ilvl="0">
      <w:start w:val="1"/>
      <w:numFmt w:val="decimal"/>
      <w:pStyle w:val="Heading2Numbered"/>
      <w:suff w:val="space"/>
      <w:lvlText w:val="%1."/>
      <w:lvlJc w:val="left"/>
      <w:pPr>
        <w:ind w:left="0" w:firstLine="0"/>
      </w:pPr>
      <w:rPr>
        <w:rFonts w:hint="default"/>
      </w:rPr>
    </w:lvl>
    <w:lvl w:ilvl="1">
      <w:start w:val="1"/>
      <w:numFmt w:val="decimal"/>
      <w:pStyle w:val="NumberedBullet"/>
      <w:lvlText w:val="%1.%2"/>
      <w:lvlJc w:val="left"/>
      <w:pPr>
        <w:tabs>
          <w:tab w:val="num" w:pos="567"/>
        </w:tabs>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E336DF"/>
    <w:multiLevelType w:val="hybridMultilevel"/>
    <w:tmpl w:val="58E013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FA4C8F"/>
    <w:multiLevelType w:val="multilevel"/>
    <w:tmpl w:val="559CDE0E"/>
    <w:styleLink w:val="BACPBulletList"/>
    <w:lvl w:ilvl="0">
      <w:start w:val="1"/>
      <w:numFmt w:val="bullet"/>
      <w:pStyle w:val="BulletIndent1"/>
      <w:lvlText w:val="•"/>
      <w:lvlJc w:val="left"/>
      <w:pPr>
        <w:tabs>
          <w:tab w:val="num" w:pos="284"/>
        </w:tabs>
        <w:ind w:left="284" w:hanging="284"/>
      </w:pPr>
      <w:rPr>
        <w:rFonts w:ascii="Trebuchet MS" w:hAnsi="Trebuchet MS" w:hint="default"/>
      </w:rPr>
    </w:lvl>
    <w:lvl w:ilvl="1">
      <w:start w:val="1"/>
      <w:numFmt w:val="bullet"/>
      <w:pStyle w:val="BulletIndent2"/>
      <w:lvlText w:val="•"/>
      <w:lvlJc w:val="left"/>
      <w:pPr>
        <w:tabs>
          <w:tab w:val="num" w:pos="851"/>
        </w:tabs>
        <w:ind w:left="851" w:hanging="284"/>
      </w:pPr>
      <w:rPr>
        <w:rFonts w:ascii="Trebuchet MS" w:hAnsi="Trebuchet M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58504C95"/>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618275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D10885"/>
    <w:multiLevelType w:val="hybridMultilevel"/>
    <w:tmpl w:val="29086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156ACF"/>
    <w:multiLevelType w:val="hybridMultilevel"/>
    <w:tmpl w:val="BCA45790"/>
    <w:lvl w:ilvl="0" w:tplc="88C45DD2">
      <w:start w:val="1"/>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8598939">
    <w:abstractNumId w:val="14"/>
  </w:num>
  <w:num w:numId="2" w16cid:durableId="1318921988">
    <w:abstractNumId w:val="15"/>
  </w:num>
  <w:num w:numId="3" w16cid:durableId="1028025811">
    <w:abstractNumId w:val="10"/>
  </w:num>
  <w:num w:numId="4" w16cid:durableId="11700277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2061361">
    <w:abstractNumId w:val="13"/>
  </w:num>
  <w:num w:numId="6" w16cid:durableId="1798138460">
    <w:abstractNumId w:val="16"/>
  </w:num>
  <w:num w:numId="7" w16cid:durableId="858349126">
    <w:abstractNumId w:val="12"/>
  </w:num>
  <w:num w:numId="8" w16cid:durableId="1097407780">
    <w:abstractNumId w:val="0"/>
  </w:num>
  <w:num w:numId="9" w16cid:durableId="507209516">
    <w:abstractNumId w:val="1"/>
  </w:num>
  <w:num w:numId="10" w16cid:durableId="58752506">
    <w:abstractNumId w:val="2"/>
  </w:num>
  <w:num w:numId="11" w16cid:durableId="1790732979">
    <w:abstractNumId w:val="3"/>
  </w:num>
  <w:num w:numId="12" w16cid:durableId="1882084546">
    <w:abstractNumId w:val="8"/>
  </w:num>
  <w:num w:numId="13" w16cid:durableId="1690915391">
    <w:abstractNumId w:val="4"/>
  </w:num>
  <w:num w:numId="14" w16cid:durableId="1455442809">
    <w:abstractNumId w:val="5"/>
  </w:num>
  <w:num w:numId="15" w16cid:durableId="1073118216">
    <w:abstractNumId w:val="6"/>
  </w:num>
  <w:num w:numId="16" w16cid:durableId="2064909227">
    <w:abstractNumId w:val="7"/>
  </w:num>
  <w:num w:numId="17" w16cid:durableId="1075320765">
    <w:abstractNumId w:val="9"/>
  </w:num>
  <w:num w:numId="18" w16cid:durableId="9041464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DAwNDY3MTMzMTBX0lEKTi0uzszPAykwrAUAX5/oVywAAAA="/>
  </w:docVars>
  <w:rsids>
    <w:rsidRoot w:val="00A97777"/>
    <w:rsid w:val="000044D4"/>
    <w:rsid w:val="00005DB8"/>
    <w:rsid w:val="000302CC"/>
    <w:rsid w:val="000347B4"/>
    <w:rsid w:val="00046055"/>
    <w:rsid w:val="0005077C"/>
    <w:rsid w:val="00056A35"/>
    <w:rsid w:val="0006045D"/>
    <w:rsid w:val="00090B20"/>
    <w:rsid w:val="000B165D"/>
    <w:rsid w:val="000B30E0"/>
    <w:rsid w:val="000C2196"/>
    <w:rsid w:val="000D2884"/>
    <w:rsid w:val="000F35FB"/>
    <w:rsid w:val="000F5FFA"/>
    <w:rsid w:val="000F6ABE"/>
    <w:rsid w:val="00103C0A"/>
    <w:rsid w:val="00104580"/>
    <w:rsid w:val="00114171"/>
    <w:rsid w:val="00116410"/>
    <w:rsid w:val="00116D37"/>
    <w:rsid w:val="0013638D"/>
    <w:rsid w:val="00137C79"/>
    <w:rsid w:val="00152D4D"/>
    <w:rsid w:val="00152D66"/>
    <w:rsid w:val="00163A9C"/>
    <w:rsid w:val="00177CB2"/>
    <w:rsid w:val="0018333B"/>
    <w:rsid w:val="001860A3"/>
    <w:rsid w:val="001C03D8"/>
    <w:rsid w:val="001C5617"/>
    <w:rsid w:val="001D13FD"/>
    <w:rsid w:val="001D2B70"/>
    <w:rsid w:val="001E31D6"/>
    <w:rsid w:val="001F1892"/>
    <w:rsid w:val="001F1B0A"/>
    <w:rsid w:val="00205BCC"/>
    <w:rsid w:val="00212EF0"/>
    <w:rsid w:val="00220336"/>
    <w:rsid w:val="0022226D"/>
    <w:rsid w:val="00267BC0"/>
    <w:rsid w:val="002719DA"/>
    <w:rsid w:val="002772B5"/>
    <w:rsid w:val="002A30D8"/>
    <w:rsid w:val="002D5C08"/>
    <w:rsid w:val="002F755F"/>
    <w:rsid w:val="00300392"/>
    <w:rsid w:val="00313F2C"/>
    <w:rsid w:val="00334711"/>
    <w:rsid w:val="00343123"/>
    <w:rsid w:val="00350129"/>
    <w:rsid w:val="00363182"/>
    <w:rsid w:val="003926B0"/>
    <w:rsid w:val="003A3268"/>
    <w:rsid w:val="003D5C6D"/>
    <w:rsid w:val="003D7C16"/>
    <w:rsid w:val="003F3821"/>
    <w:rsid w:val="003F7EBD"/>
    <w:rsid w:val="0041007B"/>
    <w:rsid w:val="004101B7"/>
    <w:rsid w:val="004228D2"/>
    <w:rsid w:val="004343CD"/>
    <w:rsid w:val="004348D9"/>
    <w:rsid w:val="00436D04"/>
    <w:rsid w:val="0044720F"/>
    <w:rsid w:val="00450034"/>
    <w:rsid w:val="004617EB"/>
    <w:rsid w:val="0048065B"/>
    <w:rsid w:val="00497F75"/>
    <w:rsid w:val="004B10F0"/>
    <w:rsid w:val="004C2267"/>
    <w:rsid w:val="004D45A6"/>
    <w:rsid w:val="004F7C80"/>
    <w:rsid w:val="0052064E"/>
    <w:rsid w:val="0053049E"/>
    <w:rsid w:val="00543A85"/>
    <w:rsid w:val="005464DF"/>
    <w:rsid w:val="00556071"/>
    <w:rsid w:val="0056300E"/>
    <w:rsid w:val="00564D94"/>
    <w:rsid w:val="005A5973"/>
    <w:rsid w:val="005B08D0"/>
    <w:rsid w:val="00610C4C"/>
    <w:rsid w:val="006112C6"/>
    <w:rsid w:val="00612CBB"/>
    <w:rsid w:val="00635A59"/>
    <w:rsid w:val="006503CF"/>
    <w:rsid w:val="00655871"/>
    <w:rsid w:val="00662497"/>
    <w:rsid w:val="00667147"/>
    <w:rsid w:val="00676B6A"/>
    <w:rsid w:val="00683795"/>
    <w:rsid w:val="00687C11"/>
    <w:rsid w:val="00694C77"/>
    <w:rsid w:val="00697D0D"/>
    <w:rsid w:val="006D21BE"/>
    <w:rsid w:val="00703A1F"/>
    <w:rsid w:val="00732D29"/>
    <w:rsid w:val="00734E57"/>
    <w:rsid w:val="0075608D"/>
    <w:rsid w:val="0075777B"/>
    <w:rsid w:val="00777A09"/>
    <w:rsid w:val="00785060"/>
    <w:rsid w:val="0079085F"/>
    <w:rsid w:val="00791234"/>
    <w:rsid w:val="007D702A"/>
    <w:rsid w:val="007E3BDE"/>
    <w:rsid w:val="007E64D0"/>
    <w:rsid w:val="007E72E2"/>
    <w:rsid w:val="00803A08"/>
    <w:rsid w:val="00850B6F"/>
    <w:rsid w:val="00893232"/>
    <w:rsid w:val="008A5444"/>
    <w:rsid w:val="0090638B"/>
    <w:rsid w:val="00913087"/>
    <w:rsid w:val="009165A0"/>
    <w:rsid w:val="00930B98"/>
    <w:rsid w:val="009319FA"/>
    <w:rsid w:val="00932FB4"/>
    <w:rsid w:val="009417A0"/>
    <w:rsid w:val="00957F69"/>
    <w:rsid w:val="00967CD4"/>
    <w:rsid w:val="0097706A"/>
    <w:rsid w:val="009771CA"/>
    <w:rsid w:val="009820F2"/>
    <w:rsid w:val="00983EF7"/>
    <w:rsid w:val="00990729"/>
    <w:rsid w:val="009A18F9"/>
    <w:rsid w:val="009A7B6F"/>
    <w:rsid w:val="009B28A9"/>
    <w:rsid w:val="009B29B8"/>
    <w:rsid w:val="009D46E5"/>
    <w:rsid w:val="009D517D"/>
    <w:rsid w:val="009D6B41"/>
    <w:rsid w:val="00A133F9"/>
    <w:rsid w:val="00A14C65"/>
    <w:rsid w:val="00A209E1"/>
    <w:rsid w:val="00A25121"/>
    <w:rsid w:val="00A268B5"/>
    <w:rsid w:val="00A47C2D"/>
    <w:rsid w:val="00A523E5"/>
    <w:rsid w:val="00A7603C"/>
    <w:rsid w:val="00A97777"/>
    <w:rsid w:val="00AA35AD"/>
    <w:rsid w:val="00AB4107"/>
    <w:rsid w:val="00AB6DA8"/>
    <w:rsid w:val="00AC61C8"/>
    <w:rsid w:val="00AD5669"/>
    <w:rsid w:val="00AF0131"/>
    <w:rsid w:val="00AF0E34"/>
    <w:rsid w:val="00AF292D"/>
    <w:rsid w:val="00B02713"/>
    <w:rsid w:val="00B42611"/>
    <w:rsid w:val="00B60AE2"/>
    <w:rsid w:val="00B7182E"/>
    <w:rsid w:val="00B901C3"/>
    <w:rsid w:val="00B9104C"/>
    <w:rsid w:val="00BA4B8C"/>
    <w:rsid w:val="00BB095A"/>
    <w:rsid w:val="00BB5472"/>
    <w:rsid w:val="00BD3303"/>
    <w:rsid w:val="00BF0AAD"/>
    <w:rsid w:val="00C16594"/>
    <w:rsid w:val="00C277EA"/>
    <w:rsid w:val="00C440D8"/>
    <w:rsid w:val="00C451D9"/>
    <w:rsid w:val="00C633D1"/>
    <w:rsid w:val="00C70B5B"/>
    <w:rsid w:val="00C73AC3"/>
    <w:rsid w:val="00CB2F47"/>
    <w:rsid w:val="00CB57F1"/>
    <w:rsid w:val="00CD1086"/>
    <w:rsid w:val="00CD4BF1"/>
    <w:rsid w:val="00CE7D67"/>
    <w:rsid w:val="00CF184E"/>
    <w:rsid w:val="00D00063"/>
    <w:rsid w:val="00D17096"/>
    <w:rsid w:val="00D2506B"/>
    <w:rsid w:val="00D258DD"/>
    <w:rsid w:val="00D317C0"/>
    <w:rsid w:val="00D621D0"/>
    <w:rsid w:val="00D777C4"/>
    <w:rsid w:val="00D84280"/>
    <w:rsid w:val="00DC3115"/>
    <w:rsid w:val="00DE5DD0"/>
    <w:rsid w:val="00DE7AD1"/>
    <w:rsid w:val="00DF7110"/>
    <w:rsid w:val="00E12954"/>
    <w:rsid w:val="00E13D29"/>
    <w:rsid w:val="00E532B2"/>
    <w:rsid w:val="00E72AA5"/>
    <w:rsid w:val="00E91C1B"/>
    <w:rsid w:val="00E9584D"/>
    <w:rsid w:val="00EC308B"/>
    <w:rsid w:val="00EC6C43"/>
    <w:rsid w:val="00EE1C5F"/>
    <w:rsid w:val="00EF4A25"/>
    <w:rsid w:val="00EF75BF"/>
    <w:rsid w:val="00F21852"/>
    <w:rsid w:val="00F364C8"/>
    <w:rsid w:val="00F52548"/>
    <w:rsid w:val="00F52A80"/>
    <w:rsid w:val="00F55C78"/>
    <w:rsid w:val="00F94012"/>
    <w:rsid w:val="00FB079A"/>
    <w:rsid w:val="00FE29C6"/>
    <w:rsid w:val="00FE5846"/>
    <w:rsid w:val="00FE72D3"/>
    <w:rsid w:val="00FF07A8"/>
    <w:rsid w:val="00FF5F11"/>
    <w:rsid w:val="0153B8BA"/>
    <w:rsid w:val="026B56D9"/>
    <w:rsid w:val="03820352"/>
    <w:rsid w:val="04195F6D"/>
    <w:rsid w:val="04762F14"/>
    <w:rsid w:val="05218C76"/>
    <w:rsid w:val="0598EC75"/>
    <w:rsid w:val="059E0359"/>
    <w:rsid w:val="0698335B"/>
    <w:rsid w:val="06A2E235"/>
    <w:rsid w:val="0B6BA47E"/>
    <w:rsid w:val="0C082DF9"/>
    <w:rsid w:val="0C99C775"/>
    <w:rsid w:val="0D0774DF"/>
    <w:rsid w:val="0EA34540"/>
    <w:rsid w:val="0F3FCEBB"/>
    <w:rsid w:val="0F61B2EC"/>
    <w:rsid w:val="11E296E6"/>
    <w:rsid w:val="12246F7D"/>
    <w:rsid w:val="135D8E06"/>
    <w:rsid w:val="151286C4"/>
    <w:rsid w:val="16CFE99A"/>
    <w:rsid w:val="17406F24"/>
    <w:rsid w:val="181AB4A5"/>
    <w:rsid w:val="19861F37"/>
    <w:rsid w:val="19EAA876"/>
    <w:rsid w:val="1B77D70D"/>
    <w:rsid w:val="1D06BC21"/>
    <w:rsid w:val="1EC5265D"/>
    <w:rsid w:val="20308D1B"/>
    <w:rsid w:val="207A2814"/>
    <w:rsid w:val="21066853"/>
    <w:rsid w:val="21CC5D7C"/>
    <w:rsid w:val="225F26B8"/>
    <w:rsid w:val="22CBA139"/>
    <w:rsid w:val="234FEADA"/>
    <w:rsid w:val="235F7659"/>
    <w:rsid w:val="23682DDD"/>
    <w:rsid w:val="24006C0A"/>
    <w:rsid w:val="269FCE9F"/>
    <w:rsid w:val="26C6D16C"/>
    <w:rsid w:val="2782EC88"/>
    <w:rsid w:val="27AB858B"/>
    <w:rsid w:val="2901C65D"/>
    <w:rsid w:val="296CA8F6"/>
    <w:rsid w:val="29D76F61"/>
    <w:rsid w:val="2A0CED1D"/>
    <w:rsid w:val="2BB7FBFA"/>
    <w:rsid w:val="2D429A79"/>
    <w:rsid w:val="2E1971C6"/>
    <w:rsid w:val="305C6E33"/>
    <w:rsid w:val="3175C256"/>
    <w:rsid w:val="319551E3"/>
    <w:rsid w:val="31EA6ECC"/>
    <w:rsid w:val="32A24E42"/>
    <w:rsid w:val="3329B91E"/>
    <w:rsid w:val="3636012C"/>
    <w:rsid w:val="36434C0C"/>
    <w:rsid w:val="379E5CC7"/>
    <w:rsid w:val="3856F8D5"/>
    <w:rsid w:val="3AB02381"/>
    <w:rsid w:val="3CDDD743"/>
    <w:rsid w:val="3D0A71A4"/>
    <w:rsid w:val="3D7F5AF9"/>
    <w:rsid w:val="3DF716FF"/>
    <w:rsid w:val="3F473F1D"/>
    <w:rsid w:val="407CA8B2"/>
    <w:rsid w:val="41103C0A"/>
    <w:rsid w:val="45E7F46F"/>
    <w:rsid w:val="475F9B43"/>
    <w:rsid w:val="49FA6211"/>
    <w:rsid w:val="4CE5A99D"/>
    <w:rsid w:val="4CE9BB83"/>
    <w:rsid w:val="4FC77FFC"/>
    <w:rsid w:val="4FE38500"/>
    <w:rsid w:val="50D193C5"/>
    <w:rsid w:val="5100E636"/>
    <w:rsid w:val="51F31C87"/>
    <w:rsid w:val="52FF51FA"/>
    <w:rsid w:val="57B37E6C"/>
    <w:rsid w:val="5806F4A2"/>
    <w:rsid w:val="58A77B4B"/>
    <w:rsid w:val="595539E5"/>
    <w:rsid w:val="5D3DDAEF"/>
    <w:rsid w:val="5E13E685"/>
    <w:rsid w:val="62127880"/>
    <w:rsid w:val="6473FF0E"/>
    <w:rsid w:val="658963AA"/>
    <w:rsid w:val="670559B9"/>
    <w:rsid w:val="6A5CD4CD"/>
    <w:rsid w:val="6B570C55"/>
    <w:rsid w:val="6B9E6E83"/>
    <w:rsid w:val="6BFF1F10"/>
    <w:rsid w:val="6C6D7CEC"/>
    <w:rsid w:val="701F6D4A"/>
    <w:rsid w:val="70D403D7"/>
    <w:rsid w:val="70F0F623"/>
    <w:rsid w:val="7276F46D"/>
    <w:rsid w:val="73B91AF5"/>
    <w:rsid w:val="740B01AA"/>
    <w:rsid w:val="760C7583"/>
    <w:rsid w:val="7743455B"/>
    <w:rsid w:val="780C9DCB"/>
    <w:rsid w:val="78DF15BC"/>
    <w:rsid w:val="7A2AF128"/>
    <w:rsid w:val="7DB286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5BAC6"/>
  <w15:docId w15:val="{8BB7F600-309F-45D9-82D6-B00C70AFA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04C"/>
    <w:pPr>
      <w:spacing w:after="0" w:line="240" w:lineRule="auto"/>
    </w:pPr>
  </w:style>
  <w:style w:type="paragraph" w:styleId="Heading1">
    <w:name w:val="heading 1"/>
    <w:basedOn w:val="Normal"/>
    <w:next w:val="BodyText"/>
    <w:link w:val="Heading1Char"/>
    <w:qFormat/>
    <w:rsid w:val="00E72AA5"/>
    <w:pPr>
      <w:keepNext/>
      <w:keepLines/>
      <w:spacing w:after="360" w:line="223" w:lineRule="auto"/>
      <w:outlineLvl w:val="0"/>
    </w:pPr>
    <w:rPr>
      <w:rFonts w:asciiTheme="majorHAnsi" w:eastAsiaTheme="majorEastAsia" w:hAnsiTheme="majorHAnsi" w:cstheme="majorBidi"/>
      <w:b/>
      <w:bCs/>
      <w:color w:val="E20E5A" w:themeColor="accent1"/>
      <w:sz w:val="66"/>
      <w:szCs w:val="28"/>
    </w:rPr>
  </w:style>
  <w:style w:type="paragraph" w:styleId="Heading2">
    <w:name w:val="heading 2"/>
    <w:basedOn w:val="Normal"/>
    <w:next w:val="BodyText"/>
    <w:link w:val="Heading2Char"/>
    <w:unhideWhenUsed/>
    <w:qFormat/>
    <w:rsid w:val="00E72AA5"/>
    <w:pPr>
      <w:keepNext/>
      <w:keepLines/>
      <w:spacing w:after="160"/>
      <w:outlineLvl w:val="1"/>
    </w:pPr>
    <w:rPr>
      <w:rFonts w:asciiTheme="majorHAnsi" w:eastAsiaTheme="majorEastAsia" w:hAnsiTheme="majorHAnsi" w:cstheme="majorBidi"/>
      <w:b/>
      <w:bCs/>
      <w:color w:val="31006F" w:themeColor="accent2"/>
      <w:sz w:val="36"/>
      <w:szCs w:val="26"/>
    </w:rPr>
  </w:style>
  <w:style w:type="paragraph" w:styleId="Heading3">
    <w:name w:val="heading 3"/>
    <w:basedOn w:val="Normal"/>
    <w:next w:val="Normal"/>
    <w:link w:val="Heading3Char"/>
    <w:autoRedefine/>
    <w:qFormat/>
    <w:rsid w:val="001C5617"/>
    <w:pPr>
      <w:keepNext/>
      <w:keepLines/>
      <w:spacing w:after="160"/>
      <w:outlineLvl w:val="2"/>
    </w:pPr>
    <w:rPr>
      <w:rFonts w:asciiTheme="majorHAnsi" w:eastAsiaTheme="majorEastAsia" w:hAnsiTheme="majorHAnsi" w:cstheme="majorBidi"/>
      <w:b/>
      <w:color w:val="E20E5A" w:themeColor="accent1"/>
      <w:sz w:val="32"/>
      <w:szCs w:val="24"/>
    </w:rPr>
  </w:style>
  <w:style w:type="paragraph" w:styleId="Heading4">
    <w:name w:val="heading 4"/>
    <w:basedOn w:val="Normal"/>
    <w:next w:val="Normal"/>
    <w:link w:val="Heading4Char"/>
    <w:qFormat/>
    <w:rsid w:val="00E72AA5"/>
    <w:pPr>
      <w:keepNext/>
      <w:keepLines/>
      <w:spacing w:after="160"/>
      <w:outlineLvl w:val="3"/>
    </w:pPr>
    <w:rPr>
      <w:rFonts w:asciiTheme="majorHAnsi" w:eastAsiaTheme="majorEastAsia" w:hAnsiTheme="majorHAnsi" w:cstheme="majorBidi"/>
      <w:b/>
      <w:iCs/>
      <w:color w:val="31006F" w:themeColor="accent2"/>
      <w:sz w:val="28"/>
    </w:rPr>
  </w:style>
  <w:style w:type="paragraph" w:styleId="Heading5">
    <w:name w:val="heading 5"/>
    <w:basedOn w:val="Normal"/>
    <w:next w:val="Normal"/>
    <w:link w:val="Heading5Char"/>
    <w:uiPriority w:val="9"/>
    <w:unhideWhenUsed/>
    <w:qFormat/>
    <w:rsid w:val="00B9104C"/>
    <w:pPr>
      <w:keepNext/>
      <w:keepLines/>
      <w:spacing w:after="160"/>
      <w:outlineLvl w:val="4"/>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93232"/>
    <w:pPr>
      <w:ind w:left="-1576"/>
    </w:pPr>
  </w:style>
  <w:style w:type="character" w:customStyle="1" w:styleId="HeaderChar">
    <w:name w:val="Header Char"/>
    <w:basedOn w:val="DefaultParagraphFont"/>
    <w:link w:val="Header"/>
    <w:rsid w:val="00450034"/>
  </w:style>
  <w:style w:type="paragraph" w:styleId="Footer">
    <w:name w:val="footer"/>
    <w:basedOn w:val="Normal"/>
    <w:link w:val="FooterChar"/>
    <w:rsid w:val="009319FA"/>
    <w:pPr>
      <w:tabs>
        <w:tab w:val="right" w:pos="8959"/>
      </w:tabs>
    </w:pPr>
    <w:rPr>
      <w:rFonts w:ascii="Lexia" w:hAnsi="Lexia"/>
      <w:color w:val="FFFFFF" w:themeColor="background1"/>
      <w:sz w:val="20"/>
    </w:rPr>
  </w:style>
  <w:style w:type="character" w:customStyle="1" w:styleId="FooterChar">
    <w:name w:val="Footer Char"/>
    <w:basedOn w:val="DefaultParagraphFont"/>
    <w:link w:val="Footer"/>
    <w:rsid w:val="009319FA"/>
    <w:rPr>
      <w:rFonts w:ascii="Lexia" w:hAnsi="Lexia"/>
      <w:color w:val="FFFFFF" w:themeColor="background1"/>
      <w:sz w:val="20"/>
    </w:rPr>
  </w:style>
  <w:style w:type="character" w:styleId="Hyperlink">
    <w:name w:val="Hyperlink"/>
    <w:basedOn w:val="DefaultParagraphFont"/>
    <w:uiPriority w:val="99"/>
    <w:unhideWhenUsed/>
    <w:rsid w:val="00116D37"/>
    <w:rPr>
      <w:color w:val="31006F" w:themeColor="hyperlink"/>
      <w:u w:val="single"/>
    </w:rPr>
  </w:style>
  <w:style w:type="paragraph" w:styleId="BalloonText">
    <w:name w:val="Balloon Text"/>
    <w:basedOn w:val="Normal"/>
    <w:link w:val="BalloonTextChar"/>
    <w:uiPriority w:val="99"/>
    <w:semiHidden/>
    <w:unhideWhenUsed/>
    <w:rsid w:val="00116D37"/>
    <w:rPr>
      <w:rFonts w:ascii="Tahoma" w:hAnsi="Tahoma" w:cs="Tahoma"/>
      <w:sz w:val="16"/>
      <w:szCs w:val="16"/>
    </w:rPr>
  </w:style>
  <w:style w:type="character" w:customStyle="1" w:styleId="BalloonTextChar">
    <w:name w:val="Balloon Text Char"/>
    <w:basedOn w:val="DefaultParagraphFont"/>
    <w:link w:val="BalloonText"/>
    <w:uiPriority w:val="99"/>
    <w:semiHidden/>
    <w:rsid w:val="00116D37"/>
    <w:rPr>
      <w:rFonts w:ascii="Tahoma" w:hAnsi="Tahoma" w:cs="Tahoma"/>
      <w:sz w:val="16"/>
      <w:szCs w:val="16"/>
    </w:rPr>
  </w:style>
  <w:style w:type="character" w:customStyle="1" w:styleId="Heading1Char">
    <w:name w:val="Heading 1 Char"/>
    <w:basedOn w:val="DefaultParagraphFont"/>
    <w:link w:val="Heading1"/>
    <w:rsid w:val="00E72AA5"/>
    <w:rPr>
      <w:rFonts w:asciiTheme="majorHAnsi" w:eastAsiaTheme="majorEastAsia" w:hAnsiTheme="majorHAnsi" w:cstheme="majorBidi"/>
      <w:b/>
      <w:bCs/>
      <w:color w:val="E20E5A" w:themeColor="accent1"/>
      <w:sz w:val="66"/>
      <w:szCs w:val="28"/>
    </w:rPr>
  </w:style>
  <w:style w:type="character" w:customStyle="1" w:styleId="Heading2Char">
    <w:name w:val="Heading 2 Char"/>
    <w:basedOn w:val="DefaultParagraphFont"/>
    <w:link w:val="Heading2"/>
    <w:rsid w:val="00E72AA5"/>
    <w:rPr>
      <w:rFonts w:asciiTheme="majorHAnsi" w:eastAsiaTheme="majorEastAsia" w:hAnsiTheme="majorHAnsi" w:cstheme="majorBidi"/>
      <w:b/>
      <w:bCs/>
      <w:color w:val="31006F" w:themeColor="accent2"/>
      <w:sz w:val="36"/>
      <w:szCs w:val="26"/>
    </w:rPr>
  </w:style>
  <w:style w:type="paragraph" w:styleId="BodyText">
    <w:name w:val="Body Text"/>
    <w:basedOn w:val="Normal"/>
    <w:link w:val="BodyTextChar"/>
    <w:rsid w:val="00E72AA5"/>
    <w:pPr>
      <w:spacing w:after="120"/>
    </w:pPr>
  </w:style>
  <w:style w:type="character" w:customStyle="1" w:styleId="BodyTextChar">
    <w:name w:val="Body Text Char"/>
    <w:basedOn w:val="DefaultParagraphFont"/>
    <w:link w:val="BodyText"/>
    <w:rsid w:val="00E72AA5"/>
  </w:style>
  <w:style w:type="paragraph" w:customStyle="1" w:styleId="NumberedBullet">
    <w:name w:val="Numbered Bullet"/>
    <w:basedOn w:val="Normal"/>
    <w:qFormat/>
    <w:rsid w:val="00450034"/>
    <w:pPr>
      <w:numPr>
        <w:ilvl w:val="1"/>
        <w:numId w:val="3"/>
      </w:numPr>
    </w:pPr>
  </w:style>
  <w:style w:type="paragraph" w:customStyle="1" w:styleId="Heading2Numbered">
    <w:name w:val="Heading 2 (Numbered)"/>
    <w:basedOn w:val="Heading2"/>
    <w:qFormat/>
    <w:rsid w:val="001860A3"/>
    <w:pPr>
      <w:numPr>
        <w:numId w:val="3"/>
      </w:numPr>
    </w:pPr>
  </w:style>
  <w:style w:type="numbering" w:customStyle="1" w:styleId="BACPNumberedBulletList">
    <w:name w:val="BACP Numbered Bullet List"/>
    <w:uiPriority w:val="99"/>
    <w:rsid w:val="00450034"/>
    <w:pPr>
      <w:numPr>
        <w:numId w:val="3"/>
      </w:numPr>
    </w:pPr>
  </w:style>
  <w:style w:type="character" w:styleId="PageNumber">
    <w:name w:val="page number"/>
    <w:basedOn w:val="DefaultParagraphFont"/>
    <w:rsid w:val="004D45A6"/>
    <w:rPr>
      <w:rFonts w:asciiTheme="minorHAnsi" w:hAnsiTheme="minorHAnsi"/>
      <w:color w:val="31006F" w:themeColor="accent2"/>
      <w:sz w:val="24"/>
    </w:rPr>
  </w:style>
  <w:style w:type="paragraph" w:customStyle="1" w:styleId="BulletIndent1">
    <w:name w:val="Bullet (Indent 1)"/>
    <w:basedOn w:val="BodyText"/>
    <w:qFormat/>
    <w:rsid w:val="00267BC0"/>
    <w:pPr>
      <w:numPr>
        <w:numId w:val="7"/>
      </w:numPr>
    </w:pPr>
  </w:style>
  <w:style w:type="paragraph" w:customStyle="1" w:styleId="BulletIndent2">
    <w:name w:val="Bullet (Indent 2)"/>
    <w:basedOn w:val="Normal"/>
    <w:qFormat/>
    <w:rsid w:val="00DC3115"/>
    <w:pPr>
      <w:numPr>
        <w:ilvl w:val="1"/>
        <w:numId w:val="7"/>
      </w:numPr>
      <w:spacing w:after="120"/>
    </w:pPr>
  </w:style>
  <w:style w:type="numbering" w:customStyle="1" w:styleId="BACPBulletList">
    <w:name w:val="BACP Bullet List"/>
    <w:uiPriority w:val="99"/>
    <w:rsid w:val="00267BC0"/>
    <w:pPr>
      <w:numPr>
        <w:numId w:val="7"/>
      </w:numPr>
    </w:pPr>
  </w:style>
  <w:style w:type="paragraph" w:customStyle="1" w:styleId="Heading1Block">
    <w:name w:val="Heading 1 (Block)"/>
    <w:basedOn w:val="Heading1"/>
    <w:qFormat/>
    <w:rsid w:val="00635A59"/>
    <w:pPr>
      <w:pBdr>
        <w:top w:val="single" w:sz="48" w:space="1" w:color="E20E5A" w:themeColor="accent1"/>
        <w:left w:val="single" w:sz="48" w:space="4" w:color="E20E5A" w:themeColor="accent1"/>
        <w:bottom w:val="single" w:sz="48" w:space="1" w:color="E20E5A" w:themeColor="accent1"/>
        <w:right w:val="single" w:sz="48" w:space="4" w:color="E20E5A" w:themeColor="accent1"/>
      </w:pBdr>
      <w:shd w:val="clear" w:color="auto" w:fill="E20E5A" w:themeFill="accent1"/>
    </w:pPr>
    <w:rPr>
      <w:color w:val="FFFFFF" w:themeColor="background1"/>
    </w:rPr>
  </w:style>
  <w:style w:type="character" w:customStyle="1" w:styleId="Heading4Char">
    <w:name w:val="Heading 4 Char"/>
    <w:basedOn w:val="DefaultParagraphFont"/>
    <w:link w:val="Heading4"/>
    <w:rsid w:val="00E72AA5"/>
    <w:rPr>
      <w:rFonts w:asciiTheme="majorHAnsi" w:eastAsiaTheme="majorEastAsia" w:hAnsiTheme="majorHAnsi" w:cstheme="majorBidi"/>
      <w:b/>
      <w:iCs/>
      <w:color w:val="31006F" w:themeColor="accent2"/>
      <w:sz w:val="28"/>
    </w:rPr>
  </w:style>
  <w:style w:type="character" w:customStyle="1" w:styleId="Heading3Char">
    <w:name w:val="Heading 3 Char"/>
    <w:basedOn w:val="DefaultParagraphFont"/>
    <w:link w:val="Heading3"/>
    <w:rsid w:val="001C5617"/>
    <w:rPr>
      <w:rFonts w:asciiTheme="majorHAnsi" w:eastAsiaTheme="majorEastAsia" w:hAnsiTheme="majorHAnsi" w:cstheme="majorBidi"/>
      <w:b/>
      <w:color w:val="E20E5A" w:themeColor="accent1"/>
      <w:sz w:val="32"/>
      <w:szCs w:val="24"/>
    </w:rPr>
  </w:style>
  <w:style w:type="character" w:customStyle="1" w:styleId="Heading5Char">
    <w:name w:val="Heading 5 Char"/>
    <w:basedOn w:val="DefaultParagraphFont"/>
    <w:link w:val="Heading5"/>
    <w:uiPriority w:val="9"/>
    <w:rsid w:val="00B9104C"/>
    <w:rPr>
      <w:rFonts w:asciiTheme="majorHAnsi" w:eastAsiaTheme="majorEastAsia" w:hAnsiTheme="majorHAnsi" w:cstheme="majorBidi"/>
      <w:b/>
      <w:color w:val="000000" w:themeColor="text1"/>
    </w:rPr>
  </w:style>
  <w:style w:type="paragraph" w:styleId="Revision">
    <w:name w:val="Revision"/>
    <w:hidden/>
    <w:uiPriority w:val="99"/>
    <w:semiHidden/>
    <w:rsid w:val="00AB6DA8"/>
    <w:pPr>
      <w:spacing w:after="0" w:line="240" w:lineRule="auto"/>
    </w:pPr>
  </w:style>
  <w:style w:type="character" w:styleId="UnresolvedMention">
    <w:name w:val="Unresolved Mention"/>
    <w:basedOn w:val="DefaultParagraphFont"/>
    <w:uiPriority w:val="99"/>
    <w:semiHidden/>
    <w:unhideWhenUsed/>
    <w:rsid w:val="0005077C"/>
    <w:rPr>
      <w:color w:val="605E5C"/>
      <w:shd w:val="clear" w:color="auto" w:fill="E1DFDD"/>
    </w:rPr>
  </w:style>
  <w:style w:type="character" w:customStyle="1" w:styleId="normaltextrun">
    <w:name w:val="normaltextrun"/>
    <w:basedOn w:val="DefaultParagraphFont"/>
    <w:rsid w:val="00FE5846"/>
  </w:style>
  <w:style w:type="character" w:customStyle="1" w:styleId="eop">
    <w:name w:val="eop"/>
    <w:basedOn w:val="DefaultParagraphFont"/>
    <w:rsid w:val="00FE5846"/>
  </w:style>
  <w:style w:type="paragraph" w:customStyle="1" w:styleId="paragraph">
    <w:name w:val="paragraph"/>
    <w:basedOn w:val="Normal"/>
    <w:rsid w:val="00FE5846"/>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contentcontrolboundarysink">
    <w:name w:val="contentcontrolboundarysink"/>
    <w:basedOn w:val="DefaultParagraphFont"/>
    <w:rsid w:val="00FE5846"/>
  </w:style>
  <w:style w:type="paragraph" w:styleId="ListParagraph">
    <w:name w:val="List Paragraph"/>
    <w:basedOn w:val="Normal"/>
    <w:uiPriority w:val="34"/>
    <w:rsid w:val="00FE5846"/>
    <w:pPr>
      <w:ind w:left="720"/>
      <w:contextualSpacing/>
    </w:pPr>
  </w:style>
  <w:style w:type="character" w:styleId="CommentReference">
    <w:name w:val="annotation reference"/>
    <w:basedOn w:val="DefaultParagraphFont"/>
    <w:uiPriority w:val="99"/>
    <w:semiHidden/>
    <w:unhideWhenUsed/>
    <w:rsid w:val="006D21BE"/>
    <w:rPr>
      <w:sz w:val="16"/>
      <w:szCs w:val="16"/>
    </w:rPr>
  </w:style>
  <w:style w:type="paragraph" w:styleId="CommentText">
    <w:name w:val="annotation text"/>
    <w:basedOn w:val="Normal"/>
    <w:link w:val="CommentTextChar"/>
    <w:uiPriority w:val="99"/>
    <w:semiHidden/>
    <w:unhideWhenUsed/>
    <w:rsid w:val="006D21BE"/>
    <w:rPr>
      <w:sz w:val="20"/>
      <w:szCs w:val="20"/>
    </w:rPr>
  </w:style>
  <w:style w:type="character" w:customStyle="1" w:styleId="CommentTextChar">
    <w:name w:val="Comment Text Char"/>
    <w:basedOn w:val="DefaultParagraphFont"/>
    <w:link w:val="CommentText"/>
    <w:uiPriority w:val="99"/>
    <w:semiHidden/>
    <w:rsid w:val="006D21BE"/>
    <w:rPr>
      <w:sz w:val="20"/>
      <w:szCs w:val="20"/>
    </w:rPr>
  </w:style>
  <w:style w:type="paragraph" w:styleId="CommentSubject">
    <w:name w:val="annotation subject"/>
    <w:basedOn w:val="CommentText"/>
    <w:next w:val="CommentText"/>
    <w:link w:val="CommentSubjectChar"/>
    <w:uiPriority w:val="99"/>
    <w:semiHidden/>
    <w:unhideWhenUsed/>
    <w:rsid w:val="006D21BE"/>
    <w:rPr>
      <w:b/>
      <w:bCs/>
    </w:rPr>
  </w:style>
  <w:style w:type="character" w:customStyle="1" w:styleId="CommentSubjectChar">
    <w:name w:val="Comment Subject Char"/>
    <w:basedOn w:val="CommentTextChar"/>
    <w:link w:val="CommentSubject"/>
    <w:uiPriority w:val="99"/>
    <w:semiHidden/>
    <w:rsid w:val="006D21BE"/>
    <w:rPr>
      <w:b/>
      <w:bCs/>
      <w:sz w:val="20"/>
      <w:szCs w:val="20"/>
    </w:rPr>
  </w:style>
  <w:style w:type="character" w:customStyle="1" w:styleId="ui-provider">
    <w:name w:val="ui-provider"/>
    <w:basedOn w:val="DefaultParagraphFont"/>
    <w:rsid w:val="009A1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68456">
      <w:bodyDiv w:val="1"/>
      <w:marLeft w:val="0"/>
      <w:marRight w:val="0"/>
      <w:marTop w:val="0"/>
      <w:marBottom w:val="0"/>
      <w:divBdr>
        <w:top w:val="none" w:sz="0" w:space="0" w:color="auto"/>
        <w:left w:val="none" w:sz="0" w:space="0" w:color="auto"/>
        <w:bottom w:val="none" w:sz="0" w:space="0" w:color="auto"/>
        <w:right w:val="none" w:sz="0" w:space="0" w:color="auto"/>
      </w:divBdr>
      <w:divsChild>
        <w:div w:id="110707016">
          <w:marLeft w:val="0"/>
          <w:marRight w:val="0"/>
          <w:marTop w:val="0"/>
          <w:marBottom w:val="0"/>
          <w:divBdr>
            <w:top w:val="none" w:sz="0" w:space="0" w:color="auto"/>
            <w:left w:val="none" w:sz="0" w:space="0" w:color="auto"/>
            <w:bottom w:val="none" w:sz="0" w:space="0" w:color="auto"/>
            <w:right w:val="none" w:sz="0" w:space="0" w:color="auto"/>
          </w:divBdr>
        </w:div>
        <w:div w:id="350493565">
          <w:marLeft w:val="0"/>
          <w:marRight w:val="0"/>
          <w:marTop w:val="0"/>
          <w:marBottom w:val="0"/>
          <w:divBdr>
            <w:top w:val="none" w:sz="0" w:space="0" w:color="auto"/>
            <w:left w:val="none" w:sz="0" w:space="0" w:color="auto"/>
            <w:bottom w:val="none" w:sz="0" w:space="0" w:color="auto"/>
            <w:right w:val="none" w:sz="0" w:space="0" w:color="auto"/>
          </w:divBdr>
        </w:div>
        <w:div w:id="474030351">
          <w:marLeft w:val="0"/>
          <w:marRight w:val="0"/>
          <w:marTop w:val="0"/>
          <w:marBottom w:val="0"/>
          <w:divBdr>
            <w:top w:val="none" w:sz="0" w:space="0" w:color="auto"/>
            <w:left w:val="none" w:sz="0" w:space="0" w:color="auto"/>
            <w:bottom w:val="none" w:sz="0" w:space="0" w:color="auto"/>
            <w:right w:val="none" w:sz="0" w:space="0" w:color="auto"/>
          </w:divBdr>
        </w:div>
        <w:div w:id="683703521">
          <w:marLeft w:val="0"/>
          <w:marRight w:val="0"/>
          <w:marTop w:val="0"/>
          <w:marBottom w:val="0"/>
          <w:divBdr>
            <w:top w:val="none" w:sz="0" w:space="0" w:color="auto"/>
            <w:left w:val="none" w:sz="0" w:space="0" w:color="auto"/>
            <w:bottom w:val="none" w:sz="0" w:space="0" w:color="auto"/>
            <w:right w:val="none" w:sz="0" w:space="0" w:color="auto"/>
          </w:divBdr>
        </w:div>
        <w:div w:id="692728203">
          <w:marLeft w:val="0"/>
          <w:marRight w:val="0"/>
          <w:marTop w:val="0"/>
          <w:marBottom w:val="0"/>
          <w:divBdr>
            <w:top w:val="none" w:sz="0" w:space="0" w:color="auto"/>
            <w:left w:val="none" w:sz="0" w:space="0" w:color="auto"/>
            <w:bottom w:val="none" w:sz="0" w:space="0" w:color="auto"/>
            <w:right w:val="none" w:sz="0" w:space="0" w:color="auto"/>
          </w:divBdr>
        </w:div>
        <w:div w:id="1171524276">
          <w:marLeft w:val="0"/>
          <w:marRight w:val="0"/>
          <w:marTop w:val="0"/>
          <w:marBottom w:val="0"/>
          <w:divBdr>
            <w:top w:val="none" w:sz="0" w:space="0" w:color="auto"/>
            <w:left w:val="none" w:sz="0" w:space="0" w:color="auto"/>
            <w:bottom w:val="none" w:sz="0" w:space="0" w:color="auto"/>
            <w:right w:val="none" w:sz="0" w:space="0" w:color="auto"/>
          </w:divBdr>
        </w:div>
        <w:div w:id="1230729893">
          <w:marLeft w:val="0"/>
          <w:marRight w:val="0"/>
          <w:marTop w:val="0"/>
          <w:marBottom w:val="0"/>
          <w:divBdr>
            <w:top w:val="none" w:sz="0" w:space="0" w:color="auto"/>
            <w:left w:val="none" w:sz="0" w:space="0" w:color="auto"/>
            <w:bottom w:val="none" w:sz="0" w:space="0" w:color="auto"/>
            <w:right w:val="none" w:sz="0" w:space="0" w:color="auto"/>
          </w:divBdr>
        </w:div>
        <w:div w:id="1705323006">
          <w:marLeft w:val="0"/>
          <w:marRight w:val="0"/>
          <w:marTop w:val="0"/>
          <w:marBottom w:val="0"/>
          <w:divBdr>
            <w:top w:val="none" w:sz="0" w:space="0" w:color="auto"/>
            <w:left w:val="none" w:sz="0" w:space="0" w:color="auto"/>
            <w:bottom w:val="none" w:sz="0" w:space="0" w:color="auto"/>
            <w:right w:val="none" w:sz="0" w:space="0" w:color="auto"/>
          </w:divBdr>
        </w:div>
      </w:divsChild>
    </w:div>
    <w:div w:id="66952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ACP">
      <a:dk1>
        <a:sysClr val="windowText" lastClr="000000"/>
      </a:dk1>
      <a:lt1>
        <a:sysClr val="window" lastClr="FFFFFF"/>
      </a:lt1>
      <a:dk2>
        <a:srgbClr val="58585A"/>
      </a:dk2>
      <a:lt2>
        <a:srgbClr val="D1D2D4"/>
      </a:lt2>
      <a:accent1>
        <a:srgbClr val="E20E5A"/>
      </a:accent1>
      <a:accent2>
        <a:srgbClr val="31006F"/>
      </a:accent2>
      <a:accent3>
        <a:srgbClr val="EDDA1D"/>
      </a:accent3>
      <a:accent4>
        <a:srgbClr val="A7ACA0"/>
      </a:accent4>
      <a:accent5>
        <a:srgbClr val="999500"/>
      </a:accent5>
      <a:accent6>
        <a:srgbClr val="920E5A"/>
      </a:accent6>
      <a:hlink>
        <a:srgbClr val="31006F"/>
      </a:hlink>
      <a:folHlink>
        <a:srgbClr val="E20E5A"/>
      </a:folHlink>
    </a:clrScheme>
    <a:fontScheme name="BACP">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b3a9503-d47c-4581-ab2a-1773f75c5579">
      <UserInfo>
        <DisplayName>Rebecca Gibson</DisplayName>
        <AccountId>16</AccountId>
        <AccountType/>
      </UserInfo>
      <UserInfo>
        <DisplayName>Limited Access System Group For Web 9b3a9503-d47c-4581-ab2a-1773f75c5579</DisplayName>
        <AccountId>13</AccountId>
        <AccountType/>
      </UserInfo>
      <UserInfo>
        <DisplayName>Limited Access System Group For List 1b0efa1d-66a7-4340-8774-2043a58a9ec5</DisplayName>
        <AccountId>12</AccountId>
        <AccountType/>
      </UserInfo>
      <UserInfo>
        <DisplayName>Ruth Powell</DisplayName>
        <AccountId>21</AccountId>
        <AccountType/>
      </UserInfo>
      <UserInfo>
        <DisplayName>Kylie Vaughan</DisplayName>
        <AccountId>14</AccountId>
        <AccountType/>
      </UserInfo>
      <UserInfo>
        <DisplayName>Grace Gardiner</DisplayName>
        <AccountId>10</AccountId>
        <AccountType/>
      </UserInfo>
    </SharedWithUsers>
    <lcf76f155ced4ddcb4097134ff3c332f xmlns="1b0efa1d-66a7-4340-8774-2043a58a9ec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B13367C7DCC84BBA9F274625D11EF2" ma:contentTypeVersion="14" ma:contentTypeDescription="Create a new document." ma:contentTypeScope="" ma:versionID="14a6d98bea6a23df025ea48700d972ae">
  <xsd:schema xmlns:xsd="http://www.w3.org/2001/XMLSchema" xmlns:xs="http://www.w3.org/2001/XMLSchema" xmlns:p="http://schemas.microsoft.com/office/2006/metadata/properties" xmlns:ns2="1b0efa1d-66a7-4340-8774-2043a58a9ec5" xmlns:ns3="9b3a9503-d47c-4581-ab2a-1773f75c5579" targetNamespace="http://schemas.microsoft.com/office/2006/metadata/properties" ma:root="true" ma:fieldsID="dc17c0941c5e28e32b609d31ded8f217" ns2:_="" ns3:_="">
    <xsd:import namespace="1b0efa1d-66a7-4340-8774-2043a58a9ec5"/>
    <xsd:import namespace="9b3a9503-d47c-4581-ab2a-1773f75c55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efa1d-66a7-4340-8774-2043a58a9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903788b-e37c-4004-9c1b-5c67a45e822d"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3a9503-d47c-4581-ab2a-1773f75c557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D23210-0AAB-4DCA-8900-CA236F61D72B}">
  <ds:schemaRefs>
    <ds:schemaRef ds:uri="http://schemas.microsoft.com/office/2006/metadata/properties"/>
    <ds:schemaRef ds:uri="http://schemas.microsoft.com/office/infopath/2007/PartnerControls"/>
    <ds:schemaRef ds:uri="9b3a9503-d47c-4581-ab2a-1773f75c5579"/>
    <ds:schemaRef ds:uri="1b0efa1d-66a7-4340-8774-2043a58a9ec5"/>
  </ds:schemaRefs>
</ds:datastoreItem>
</file>

<file path=customXml/itemProps2.xml><?xml version="1.0" encoding="utf-8"?>
<ds:datastoreItem xmlns:ds="http://schemas.openxmlformats.org/officeDocument/2006/customXml" ds:itemID="{0BB0C0C5-D0CA-4542-97C2-0752C740F842}">
  <ds:schemaRefs>
    <ds:schemaRef ds:uri="http://schemas.openxmlformats.org/officeDocument/2006/bibliography"/>
  </ds:schemaRefs>
</ds:datastoreItem>
</file>

<file path=customXml/itemProps3.xml><?xml version="1.0" encoding="utf-8"?>
<ds:datastoreItem xmlns:ds="http://schemas.openxmlformats.org/officeDocument/2006/customXml" ds:itemID="{FC3DC5DF-E597-437E-842F-C0357B91D02E}">
  <ds:schemaRefs>
    <ds:schemaRef ds:uri="http://schemas.microsoft.com/sharepoint/v3/contenttype/forms"/>
  </ds:schemaRefs>
</ds:datastoreItem>
</file>

<file path=customXml/itemProps4.xml><?xml version="1.0" encoding="utf-8"?>
<ds:datastoreItem xmlns:ds="http://schemas.openxmlformats.org/officeDocument/2006/customXml" ds:itemID="{3827320B-DB1A-4BDE-A77F-27F60900C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efa1d-66a7-4340-8774-2043a58a9ec5"/>
    <ds:schemaRef ds:uri="9b3a9503-d47c-4581-ab2a-1773f75c5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0288a4d-d05b-416b-a6cc-72a17d4092fa}" enabled="0" method="" siteId="{c0288a4d-d05b-416b-a6cc-72a17d4092fa}"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44</Words>
  <Characters>3106</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McCranor</dc:creator>
  <cp:keywords/>
  <cp:lastModifiedBy>Kylie Vaughan</cp:lastModifiedBy>
  <cp:revision>2</cp:revision>
  <cp:lastPrinted>2017-12-02T07:11:00Z</cp:lastPrinted>
  <dcterms:created xsi:type="dcterms:W3CDTF">2024-06-12T10:54:00Z</dcterms:created>
  <dcterms:modified xsi:type="dcterms:W3CDTF">2024-06-1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13367C7DCC84BBA9F274625D11EF2</vt:lpwstr>
  </property>
  <property fmtid="{D5CDD505-2E9C-101B-9397-08002B2CF9AE}" pid="3" name="MediaServiceImageTags">
    <vt:lpwstr/>
  </property>
</Properties>
</file>